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E57F5F" w14:textId="77777777" w:rsidR="00AD0E5C" w:rsidRPr="009518E9" w:rsidRDefault="00AD0E5C" w:rsidP="00AD0E5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r w:rsidRPr="009518E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Table 1. Demographic informat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AD0E5C" w:rsidRPr="00902693" w14:paraId="1E9C29B5" w14:textId="77777777" w:rsidTr="00CB1F3D">
        <w:tc>
          <w:tcPr>
            <w:tcW w:w="5000" w:type="pct"/>
          </w:tcPr>
          <w:p w14:paraId="295435AE" w14:textId="77777777" w:rsidR="00AD0E5C" w:rsidRPr="009518E9" w:rsidRDefault="00AD0E5C" w:rsidP="00CB1F3D">
            <w:pPr>
              <w:pBdr>
                <w:top w:val="single" w:sz="6" w:space="1" w:color="auto"/>
                <w:bottom w:val="single" w:sz="6" w:space="1" w:color="auto"/>
              </w:pBdr>
              <w:jc w:val="both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 xml:space="preserve">Characteristics 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(sample A, N=145)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 xml:space="preserve">       Frequency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Percent (%)</w:t>
            </w:r>
          </w:p>
        </w:tc>
      </w:tr>
      <w:tr w:rsidR="00AD0E5C" w:rsidRPr="00902693" w14:paraId="4D33506C" w14:textId="77777777" w:rsidTr="00CB1F3D">
        <w:tc>
          <w:tcPr>
            <w:tcW w:w="5000" w:type="pct"/>
          </w:tcPr>
          <w:p w14:paraId="67F8C1E5" w14:textId="77777777" w:rsidR="00AD0E5C" w:rsidRPr="009518E9" w:rsidRDefault="00AD0E5C" w:rsidP="00CB1F3D">
            <w:pPr>
              <w:jc w:val="both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Age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</w:p>
        </w:tc>
      </w:tr>
      <w:tr w:rsidR="00AD0E5C" w:rsidRPr="00902693" w14:paraId="740C56E8" w14:textId="77777777" w:rsidTr="00CB1F3D">
        <w:tc>
          <w:tcPr>
            <w:tcW w:w="5000" w:type="pct"/>
          </w:tcPr>
          <w:p w14:paraId="44A11E18" w14:textId="77777777" w:rsidR="00AD0E5C" w:rsidRPr="009518E9" w:rsidRDefault="00AD0E5C" w:rsidP="00CB1F3D">
            <w:pPr>
              <w:ind w:firstLine="360"/>
              <w:jc w:val="both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Under 18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25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17.2</w:t>
            </w:r>
          </w:p>
        </w:tc>
      </w:tr>
      <w:tr w:rsidR="00AD0E5C" w:rsidRPr="00902693" w14:paraId="748B8E8E" w14:textId="77777777" w:rsidTr="00CB1F3D">
        <w:tc>
          <w:tcPr>
            <w:tcW w:w="5000" w:type="pct"/>
          </w:tcPr>
          <w:p w14:paraId="186EFA78" w14:textId="77777777" w:rsidR="00AD0E5C" w:rsidRPr="009518E9" w:rsidRDefault="00AD0E5C" w:rsidP="00CB1F3D">
            <w:pPr>
              <w:ind w:firstLine="360"/>
              <w:jc w:val="both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18 – 27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36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24.8</w:t>
            </w:r>
          </w:p>
        </w:tc>
      </w:tr>
      <w:tr w:rsidR="00AD0E5C" w:rsidRPr="00902693" w14:paraId="0597A27B" w14:textId="77777777" w:rsidTr="00CB1F3D">
        <w:tc>
          <w:tcPr>
            <w:tcW w:w="5000" w:type="pct"/>
          </w:tcPr>
          <w:p w14:paraId="28E8C9EF" w14:textId="77777777" w:rsidR="00AD0E5C" w:rsidRPr="009518E9" w:rsidRDefault="00AD0E5C" w:rsidP="00CB1F3D">
            <w:pPr>
              <w:tabs>
                <w:tab w:val="left" w:pos="6480"/>
              </w:tabs>
              <w:ind w:firstLine="360"/>
              <w:jc w:val="both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28 – 37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44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30.3</w:t>
            </w:r>
          </w:p>
        </w:tc>
      </w:tr>
      <w:tr w:rsidR="00AD0E5C" w:rsidRPr="00902693" w14:paraId="480B2E98" w14:textId="77777777" w:rsidTr="00CB1F3D">
        <w:tc>
          <w:tcPr>
            <w:tcW w:w="5000" w:type="pct"/>
          </w:tcPr>
          <w:p w14:paraId="2540F531" w14:textId="77777777" w:rsidR="00AD0E5C" w:rsidRPr="009518E9" w:rsidRDefault="00AD0E5C" w:rsidP="00CB1F3D">
            <w:pPr>
              <w:ind w:firstLine="360"/>
              <w:jc w:val="both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38 – 47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33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22.8</w:t>
            </w:r>
          </w:p>
        </w:tc>
      </w:tr>
      <w:tr w:rsidR="00AD0E5C" w:rsidRPr="00902693" w14:paraId="64840D8B" w14:textId="77777777" w:rsidTr="00CB1F3D">
        <w:tc>
          <w:tcPr>
            <w:tcW w:w="5000" w:type="pct"/>
          </w:tcPr>
          <w:p w14:paraId="7007563B" w14:textId="77777777" w:rsidR="00AD0E5C" w:rsidRPr="009518E9" w:rsidRDefault="00AD0E5C" w:rsidP="00CB1F3D">
            <w:pPr>
              <w:ind w:firstLine="360"/>
              <w:jc w:val="both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48 – 57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07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04.8</w:t>
            </w:r>
          </w:p>
        </w:tc>
      </w:tr>
      <w:tr w:rsidR="00AD0E5C" w:rsidRPr="00902693" w14:paraId="136E1489" w14:textId="77777777" w:rsidTr="00CB1F3D">
        <w:tc>
          <w:tcPr>
            <w:tcW w:w="5000" w:type="pct"/>
          </w:tcPr>
          <w:p w14:paraId="39086DEE" w14:textId="77777777" w:rsidR="00AD0E5C" w:rsidRPr="009518E9" w:rsidRDefault="00AD0E5C" w:rsidP="00CB1F3D">
            <w:pPr>
              <w:ind w:firstLine="36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58 and above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-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-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</w:p>
        </w:tc>
      </w:tr>
      <w:tr w:rsidR="00AD0E5C" w:rsidRPr="00902693" w14:paraId="5A30021F" w14:textId="77777777" w:rsidTr="00CB1F3D">
        <w:tc>
          <w:tcPr>
            <w:tcW w:w="5000" w:type="pct"/>
          </w:tcPr>
          <w:p w14:paraId="011693C8" w14:textId="77777777" w:rsidR="00AD0E5C" w:rsidRPr="009518E9" w:rsidRDefault="00AD0E5C" w:rsidP="00CB1F3D">
            <w:pPr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Gender</w:t>
            </w:r>
          </w:p>
        </w:tc>
      </w:tr>
      <w:tr w:rsidR="00AD0E5C" w:rsidRPr="00902693" w14:paraId="4BA1D2DA" w14:textId="77777777" w:rsidTr="00CB1F3D">
        <w:tc>
          <w:tcPr>
            <w:tcW w:w="5000" w:type="pct"/>
          </w:tcPr>
          <w:p w14:paraId="7ECE4E61" w14:textId="77777777" w:rsidR="00AD0E5C" w:rsidRPr="009518E9" w:rsidRDefault="00AD0E5C" w:rsidP="00CB1F3D">
            <w:pPr>
              <w:ind w:firstLine="36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Male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109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73.1</w:t>
            </w:r>
          </w:p>
        </w:tc>
      </w:tr>
      <w:tr w:rsidR="00AD0E5C" w:rsidRPr="00902693" w14:paraId="45FFCBD6" w14:textId="77777777" w:rsidTr="00CB1F3D">
        <w:tc>
          <w:tcPr>
            <w:tcW w:w="5000" w:type="pct"/>
          </w:tcPr>
          <w:p w14:paraId="1A22D987" w14:textId="77777777" w:rsidR="00AD0E5C" w:rsidRPr="009518E9" w:rsidRDefault="00AD0E5C" w:rsidP="00CB1F3D">
            <w:pPr>
              <w:ind w:firstLine="36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Female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39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26.9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</w:p>
        </w:tc>
      </w:tr>
      <w:tr w:rsidR="00AD0E5C" w:rsidRPr="00902693" w14:paraId="68C12B29" w14:textId="77777777" w:rsidTr="00CB1F3D">
        <w:tc>
          <w:tcPr>
            <w:tcW w:w="5000" w:type="pct"/>
          </w:tcPr>
          <w:p w14:paraId="013BA8A3" w14:textId="77777777" w:rsidR="00AD0E5C" w:rsidRPr="009518E9" w:rsidRDefault="00AD0E5C" w:rsidP="00CB1F3D">
            <w:pPr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Marital Status</w:t>
            </w:r>
          </w:p>
        </w:tc>
      </w:tr>
      <w:tr w:rsidR="00AD0E5C" w:rsidRPr="00902693" w14:paraId="38AADEB4" w14:textId="77777777" w:rsidTr="00CB1F3D">
        <w:tc>
          <w:tcPr>
            <w:tcW w:w="5000" w:type="pct"/>
          </w:tcPr>
          <w:p w14:paraId="55A1BBB4" w14:textId="77777777" w:rsidR="00AD0E5C" w:rsidRPr="009518E9" w:rsidRDefault="00AD0E5C" w:rsidP="00CB1F3D">
            <w:pPr>
              <w:ind w:firstLine="36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Single or divorced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82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56.6</w:t>
            </w:r>
          </w:p>
        </w:tc>
      </w:tr>
      <w:tr w:rsidR="00AD0E5C" w:rsidRPr="00902693" w14:paraId="26D6CAA7" w14:textId="77777777" w:rsidTr="00CB1F3D">
        <w:tc>
          <w:tcPr>
            <w:tcW w:w="5000" w:type="pct"/>
          </w:tcPr>
          <w:p w14:paraId="0E2E71F7" w14:textId="77777777" w:rsidR="00AD0E5C" w:rsidRPr="009518E9" w:rsidRDefault="00AD0E5C" w:rsidP="00CB1F3D">
            <w:pPr>
              <w:ind w:firstLine="36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Married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63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43.4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</w:p>
        </w:tc>
      </w:tr>
      <w:tr w:rsidR="00AD0E5C" w:rsidRPr="00902693" w14:paraId="5B824E15" w14:textId="77777777" w:rsidTr="00CB1F3D">
        <w:tc>
          <w:tcPr>
            <w:tcW w:w="5000" w:type="pct"/>
          </w:tcPr>
          <w:p w14:paraId="19292BCE" w14:textId="77777777" w:rsidR="00AD0E5C" w:rsidRPr="009518E9" w:rsidRDefault="00AD0E5C" w:rsidP="00CB1F3D">
            <w:pPr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Education Level</w:t>
            </w:r>
          </w:p>
        </w:tc>
      </w:tr>
      <w:tr w:rsidR="00AD0E5C" w:rsidRPr="00902693" w14:paraId="11C42AB4" w14:textId="77777777" w:rsidTr="00CB1F3D">
        <w:tc>
          <w:tcPr>
            <w:tcW w:w="5000" w:type="pct"/>
          </w:tcPr>
          <w:p w14:paraId="30FA6A13" w14:textId="77777777" w:rsidR="00AD0E5C" w:rsidRPr="009518E9" w:rsidRDefault="00AD0E5C" w:rsidP="00CB1F3D">
            <w:pPr>
              <w:ind w:firstLine="36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Secondary school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-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-</w:t>
            </w:r>
          </w:p>
        </w:tc>
      </w:tr>
      <w:tr w:rsidR="00AD0E5C" w:rsidRPr="00902693" w14:paraId="7AB8CEB4" w14:textId="77777777" w:rsidTr="00CB1F3D">
        <w:tc>
          <w:tcPr>
            <w:tcW w:w="5000" w:type="pct"/>
          </w:tcPr>
          <w:p w14:paraId="2DA70007" w14:textId="77777777" w:rsidR="00AD0E5C" w:rsidRPr="009518E9" w:rsidRDefault="00AD0E5C" w:rsidP="00CB1F3D">
            <w:pPr>
              <w:ind w:firstLine="36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High school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18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12.4</w:t>
            </w:r>
          </w:p>
        </w:tc>
      </w:tr>
      <w:tr w:rsidR="00AD0E5C" w:rsidRPr="00902693" w14:paraId="614B1485" w14:textId="77777777" w:rsidTr="00CB1F3D">
        <w:tc>
          <w:tcPr>
            <w:tcW w:w="5000" w:type="pct"/>
          </w:tcPr>
          <w:p w14:paraId="1EDEB825" w14:textId="77777777" w:rsidR="00AD0E5C" w:rsidRPr="009518E9" w:rsidRDefault="00AD0E5C" w:rsidP="00CB1F3D">
            <w:pPr>
              <w:ind w:firstLine="36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Two-year university degree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04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02.8</w:t>
            </w:r>
          </w:p>
        </w:tc>
      </w:tr>
      <w:tr w:rsidR="00AD0E5C" w:rsidRPr="00902693" w14:paraId="113CCDE3" w14:textId="77777777" w:rsidTr="00CB1F3D">
        <w:tc>
          <w:tcPr>
            <w:tcW w:w="5000" w:type="pct"/>
          </w:tcPr>
          <w:p w14:paraId="185F0B2F" w14:textId="77777777" w:rsidR="00AD0E5C" w:rsidRPr="009518E9" w:rsidRDefault="00AD0E5C" w:rsidP="00CB1F3D">
            <w:pPr>
              <w:ind w:firstLine="36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Four-year university degree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81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55.9</w:t>
            </w:r>
          </w:p>
        </w:tc>
      </w:tr>
      <w:tr w:rsidR="00AD0E5C" w:rsidRPr="00902693" w14:paraId="4B9FA5BF" w14:textId="77777777" w:rsidTr="00CB1F3D">
        <w:tc>
          <w:tcPr>
            <w:tcW w:w="5000" w:type="pct"/>
          </w:tcPr>
          <w:p w14:paraId="64B33FB3" w14:textId="77777777" w:rsidR="00AD0E5C" w:rsidRPr="009518E9" w:rsidRDefault="00AD0E5C" w:rsidP="00CB1F3D">
            <w:pPr>
              <w:ind w:firstLine="36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Graduate degree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42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29.0</w:t>
            </w:r>
          </w:p>
        </w:tc>
      </w:tr>
      <w:tr w:rsidR="00AD0E5C" w:rsidRPr="00902693" w14:paraId="78463040" w14:textId="77777777" w:rsidTr="00CB1F3D">
        <w:tc>
          <w:tcPr>
            <w:tcW w:w="5000" w:type="pct"/>
          </w:tcPr>
          <w:p w14:paraId="46A6638F" w14:textId="77777777" w:rsidR="00AD0E5C" w:rsidRPr="009518E9" w:rsidRDefault="00AD0E5C" w:rsidP="00CB1F3D">
            <w:pPr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</w:p>
        </w:tc>
      </w:tr>
      <w:tr w:rsidR="00AD0E5C" w:rsidRPr="00902693" w14:paraId="5AB0BCAF" w14:textId="77777777" w:rsidTr="00CB1F3D">
        <w:tc>
          <w:tcPr>
            <w:tcW w:w="5000" w:type="pct"/>
          </w:tcPr>
          <w:p w14:paraId="37B5F625" w14:textId="77777777" w:rsidR="00AD0E5C" w:rsidRPr="009518E9" w:rsidRDefault="00AD0E5C" w:rsidP="00CB1F3D">
            <w:pPr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Location</w:t>
            </w:r>
          </w:p>
        </w:tc>
      </w:tr>
      <w:tr w:rsidR="00AD0E5C" w:rsidRPr="00902693" w14:paraId="3D4DA207" w14:textId="77777777" w:rsidTr="00CB1F3D">
        <w:tc>
          <w:tcPr>
            <w:tcW w:w="5000" w:type="pct"/>
          </w:tcPr>
          <w:p w14:paraId="49437E35" w14:textId="77777777" w:rsidR="00AD0E5C" w:rsidRPr="009518E9" w:rsidRDefault="00AD0E5C" w:rsidP="00CB1F3D">
            <w:pPr>
              <w:ind w:firstLine="36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Famagusta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33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22.8</w:t>
            </w:r>
          </w:p>
        </w:tc>
      </w:tr>
      <w:tr w:rsidR="00AD0E5C" w:rsidRPr="00902693" w14:paraId="4EEBAC02" w14:textId="77777777" w:rsidTr="00CB1F3D">
        <w:tc>
          <w:tcPr>
            <w:tcW w:w="5000" w:type="pct"/>
          </w:tcPr>
          <w:p w14:paraId="664DBA29" w14:textId="77777777" w:rsidR="00AD0E5C" w:rsidRPr="009518E9" w:rsidRDefault="00AD0E5C" w:rsidP="00CB1F3D">
            <w:pPr>
              <w:ind w:firstLine="36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Kyrenia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50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34.5</w:t>
            </w:r>
          </w:p>
        </w:tc>
      </w:tr>
      <w:tr w:rsidR="00AD0E5C" w:rsidRPr="00902693" w14:paraId="2B068CB0" w14:textId="77777777" w:rsidTr="00CB1F3D">
        <w:tc>
          <w:tcPr>
            <w:tcW w:w="5000" w:type="pct"/>
          </w:tcPr>
          <w:p w14:paraId="42329EE5" w14:textId="77777777" w:rsidR="00AD0E5C" w:rsidRPr="009518E9" w:rsidRDefault="00AD0E5C" w:rsidP="00CB1F3D">
            <w:pPr>
              <w:ind w:firstLine="36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Nicosia (north)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35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24.1</w:t>
            </w:r>
          </w:p>
        </w:tc>
      </w:tr>
      <w:tr w:rsidR="00AD0E5C" w:rsidRPr="00902693" w14:paraId="5813567F" w14:textId="77777777" w:rsidTr="00CB1F3D">
        <w:tc>
          <w:tcPr>
            <w:tcW w:w="5000" w:type="pct"/>
          </w:tcPr>
          <w:p w14:paraId="354FF914" w14:textId="77777777" w:rsidR="00AD0E5C" w:rsidRPr="009518E9" w:rsidRDefault="00AD0E5C" w:rsidP="00CB1F3D">
            <w:pPr>
              <w:ind w:firstLine="36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Nicosia (south)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02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1.4</w:t>
            </w:r>
          </w:p>
        </w:tc>
      </w:tr>
      <w:tr w:rsidR="00AD0E5C" w:rsidRPr="00902693" w14:paraId="499A22D4" w14:textId="77777777" w:rsidTr="00CB1F3D">
        <w:tc>
          <w:tcPr>
            <w:tcW w:w="5000" w:type="pct"/>
          </w:tcPr>
          <w:p w14:paraId="78EA24FE" w14:textId="77777777" w:rsidR="00AD0E5C" w:rsidRPr="009518E9" w:rsidRDefault="00AD0E5C" w:rsidP="00CB1F3D">
            <w:pPr>
              <w:ind w:firstLine="36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Trikomo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25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17.2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</w:p>
        </w:tc>
      </w:tr>
      <w:tr w:rsidR="00AD0E5C" w:rsidRPr="00902693" w14:paraId="0BC508F1" w14:textId="77777777" w:rsidTr="00CB1F3D">
        <w:tc>
          <w:tcPr>
            <w:tcW w:w="5000" w:type="pct"/>
          </w:tcPr>
          <w:p w14:paraId="3936F0EA" w14:textId="77777777" w:rsidR="00AD0E5C" w:rsidRPr="009518E9" w:rsidRDefault="00AD0E5C" w:rsidP="00CB1F3D">
            <w:pPr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Dive experience</w:t>
            </w:r>
          </w:p>
        </w:tc>
      </w:tr>
      <w:tr w:rsidR="00AD0E5C" w:rsidRPr="00902693" w14:paraId="6992FA62" w14:textId="77777777" w:rsidTr="00CB1F3D">
        <w:tc>
          <w:tcPr>
            <w:tcW w:w="5000" w:type="pct"/>
          </w:tcPr>
          <w:p w14:paraId="20F4C76A" w14:textId="77777777" w:rsidR="00AD0E5C" w:rsidRPr="009518E9" w:rsidRDefault="00AD0E5C" w:rsidP="00CB1F3D">
            <w:pPr>
              <w:ind w:firstLine="36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1 – 20 dives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21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14.5</w:t>
            </w:r>
          </w:p>
        </w:tc>
      </w:tr>
      <w:tr w:rsidR="00AD0E5C" w:rsidRPr="00902693" w14:paraId="798377AA" w14:textId="77777777" w:rsidTr="00CB1F3D">
        <w:tc>
          <w:tcPr>
            <w:tcW w:w="5000" w:type="pct"/>
          </w:tcPr>
          <w:p w14:paraId="469C6961" w14:textId="77777777" w:rsidR="00AD0E5C" w:rsidRPr="009518E9" w:rsidRDefault="00AD0E5C" w:rsidP="00CB1F3D">
            <w:pPr>
              <w:ind w:firstLine="36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20 – 60 dives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23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15.9</w:t>
            </w:r>
          </w:p>
        </w:tc>
      </w:tr>
      <w:tr w:rsidR="00AD0E5C" w:rsidRPr="00902693" w14:paraId="6E409298" w14:textId="77777777" w:rsidTr="00CB1F3D">
        <w:tc>
          <w:tcPr>
            <w:tcW w:w="5000" w:type="pct"/>
          </w:tcPr>
          <w:p w14:paraId="4392B543" w14:textId="77777777" w:rsidR="00AD0E5C" w:rsidRPr="009518E9" w:rsidRDefault="00AD0E5C" w:rsidP="00CB1F3D">
            <w:pPr>
              <w:ind w:firstLine="36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 xml:space="preserve">60 – 100 dives  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25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17.2</w:t>
            </w:r>
          </w:p>
        </w:tc>
      </w:tr>
      <w:tr w:rsidR="00AD0E5C" w:rsidRPr="00902693" w14:paraId="6FA49F41" w14:textId="77777777" w:rsidTr="00CB1F3D">
        <w:tc>
          <w:tcPr>
            <w:tcW w:w="5000" w:type="pct"/>
            <w:tcBorders>
              <w:bottom w:val="single" w:sz="4" w:space="0" w:color="auto"/>
            </w:tcBorders>
          </w:tcPr>
          <w:p w14:paraId="3E44C775" w14:textId="77777777" w:rsidR="00AD0E5C" w:rsidRPr="009518E9" w:rsidRDefault="00AD0E5C" w:rsidP="00CB1F3D">
            <w:pPr>
              <w:ind w:firstLine="36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More than 100 dives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76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52.4</w:t>
            </w:r>
          </w:p>
        </w:tc>
      </w:tr>
      <w:tr w:rsidR="00AD0E5C" w:rsidRPr="00902693" w14:paraId="230CDBAD" w14:textId="77777777" w:rsidTr="00CB1F3D">
        <w:tc>
          <w:tcPr>
            <w:tcW w:w="5000" w:type="pct"/>
            <w:tcBorders>
              <w:top w:val="single" w:sz="4" w:space="0" w:color="auto"/>
            </w:tcBorders>
          </w:tcPr>
          <w:p w14:paraId="197E72F5" w14:textId="77777777" w:rsidR="00AD0E5C" w:rsidRPr="009518E9" w:rsidRDefault="00AD0E5C" w:rsidP="00CB1F3D">
            <w:pPr>
              <w:pBdr>
                <w:bottom w:val="single" w:sz="4" w:space="1" w:color="auto"/>
              </w:pBdr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CMAS (Confédération Mondiale des Activités Subaquatiques)</w:t>
            </w:r>
          </w:p>
        </w:tc>
      </w:tr>
      <w:tr w:rsidR="00AD0E5C" w:rsidRPr="00902693" w14:paraId="1CF2E5F4" w14:textId="77777777" w:rsidTr="00CB1F3D">
        <w:tc>
          <w:tcPr>
            <w:tcW w:w="5000" w:type="pct"/>
          </w:tcPr>
          <w:p w14:paraId="3F5437F1" w14:textId="77777777" w:rsidR="00AD0E5C" w:rsidRPr="009518E9" w:rsidRDefault="00AD0E5C" w:rsidP="00CB1F3D">
            <w:pPr>
              <w:ind w:firstLine="36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Introductory Scuba Experience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12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8.3</w:t>
            </w:r>
          </w:p>
        </w:tc>
      </w:tr>
      <w:tr w:rsidR="00AD0E5C" w:rsidRPr="00902693" w14:paraId="387C078A" w14:textId="77777777" w:rsidTr="00CB1F3D">
        <w:tc>
          <w:tcPr>
            <w:tcW w:w="5000" w:type="pct"/>
          </w:tcPr>
          <w:p w14:paraId="2D6C8D78" w14:textId="77777777" w:rsidR="00AD0E5C" w:rsidRPr="009518E9" w:rsidRDefault="00AD0E5C" w:rsidP="00CB1F3D">
            <w:pPr>
              <w:ind w:firstLine="36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CMAS 1*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13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9.0</w:t>
            </w:r>
          </w:p>
        </w:tc>
      </w:tr>
      <w:tr w:rsidR="00AD0E5C" w:rsidRPr="00902693" w14:paraId="1466C717" w14:textId="77777777" w:rsidTr="00CB1F3D">
        <w:tc>
          <w:tcPr>
            <w:tcW w:w="5000" w:type="pct"/>
          </w:tcPr>
          <w:p w14:paraId="093A15E6" w14:textId="77777777" w:rsidR="00AD0E5C" w:rsidRPr="009518E9" w:rsidRDefault="00AD0E5C" w:rsidP="00CB1F3D">
            <w:pPr>
              <w:ind w:firstLine="36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CMAS 2*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08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5.5</w:t>
            </w:r>
          </w:p>
        </w:tc>
      </w:tr>
      <w:tr w:rsidR="00AD0E5C" w:rsidRPr="00902693" w14:paraId="32FD5A5F" w14:textId="77777777" w:rsidTr="00CB1F3D">
        <w:tc>
          <w:tcPr>
            <w:tcW w:w="5000" w:type="pct"/>
          </w:tcPr>
          <w:p w14:paraId="45F0691D" w14:textId="77777777" w:rsidR="00AD0E5C" w:rsidRPr="009518E9" w:rsidRDefault="00AD0E5C" w:rsidP="00CB1F3D">
            <w:pPr>
              <w:ind w:firstLine="36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CMAS 3*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17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11.7</w:t>
            </w:r>
          </w:p>
        </w:tc>
      </w:tr>
      <w:tr w:rsidR="00AD0E5C" w:rsidRPr="00902693" w14:paraId="33E092E0" w14:textId="77777777" w:rsidTr="00CB1F3D">
        <w:tc>
          <w:tcPr>
            <w:tcW w:w="5000" w:type="pct"/>
          </w:tcPr>
          <w:p w14:paraId="3C80CA60" w14:textId="77777777" w:rsidR="00AD0E5C" w:rsidRPr="009518E9" w:rsidRDefault="00AD0E5C" w:rsidP="00CB1F3D">
            <w:pPr>
              <w:ind w:firstLine="36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CMAS Technical Diver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 xml:space="preserve">  1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0.7</w:t>
            </w:r>
          </w:p>
        </w:tc>
      </w:tr>
      <w:tr w:rsidR="00AD0E5C" w:rsidRPr="00902693" w14:paraId="5471EAD5" w14:textId="77777777" w:rsidTr="00CB1F3D">
        <w:tc>
          <w:tcPr>
            <w:tcW w:w="5000" w:type="pct"/>
            <w:tcBorders>
              <w:bottom w:val="single" w:sz="4" w:space="0" w:color="auto"/>
            </w:tcBorders>
          </w:tcPr>
          <w:p w14:paraId="496F7896" w14:textId="77777777" w:rsidR="00AD0E5C" w:rsidRPr="009518E9" w:rsidRDefault="00AD0E5C" w:rsidP="00CB1F3D">
            <w:pPr>
              <w:ind w:firstLine="36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CMAS 1* instructor level and above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94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64.8</w:t>
            </w:r>
          </w:p>
        </w:tc>
      </w:tr>
      <w:tr w:rsidR="00AD0E5C" w:rsidRPr="00902693" w14:paraId="1DAC96CD" w14:textId="77777777" w:rsidTr="00CB1F3D">
        <w:tc>
          <w:tcPr>
            <w:tcW w:w="5000" w:type="pct"/>
          </w:tcPr>
          <w:p w14:paraId="314ACD23" w14:textId="77777777" w:rsidR="00AD0E5C" w:rsidRPr="009518E9" w:rsidRDefault="00AD0E5C" w:rsidP="00CB1F3D">
            <w:pPr>
              <w:pBdr>
                <w:bottom w:val="single" w:sz="4" w:space="1" w:color="auto"/>
              </w:pBdr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 xml:space="preserve">PADI (Professional Association of Diving Instructors) </w:t>
            </w:r>
          </w:p>
        </w:tc>
      </w:tr>
      <w:tr w:rsidR="00AD0E5C" w:rsidRPr="00902693" w14:paraId="0FFB9FB7" w14:textId="77777777" w:rsidTr="00CB1F3D">
        <w:tc>
          <w:tcPr>
            <w:tcW w:w="5000" w:type="pct"/>
          </w:tcPr>
          <w:p w14:paraId="0121FD36" w14:textId="77777777" w:rsidR="00AD0E5C" w:rsidRPr="009518E9" w:rsidRDefault="00AD0E5C" w:rsidP="00CB1F3D">
            <w:pPr>
              <w:ind w:firstLine="36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PADI Discover Scuba Diving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2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1.4</w:t>
            </w:r>
          </w:p>
        </w:tc>
      </w:tr>
      <w:tr w:rsidR="00AD0E5C" w:rsidRPr="00902693" w14:paraId="618234F5" w14:textId="77777777" w:rsidTr="00CB1F3D">
        <w:tc>
          <w:tcPr>
            <w:tcW w:w="5000" w:type="pct"/>
          </w:tcPr>
          <w:p w14:paraId="432AF192" w14:textId="77777777" w:rsidR="00AD0E5C" w:rsidRPr="009518E9" w:rsidRDefault="00AD0E5C" w:rsidP="00CB1F3D">
            <w:pPr>
              <w:ind w:firstLine="36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PADI Open Water Diver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8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5.5</w:t>
            </w:r>
          </w:p>
        </w:tc>
      </w:tr>
      <w:tr w:rsidR="00AD0E5C" w:rsidRPr="00902693" w14:paraId="559D1813" w14:textId="77777777" w:rsidTr="00CB1F3D">
        <w:tc>
          <w:tcPr>
            <w:tcW w:w="5000" w:type="pct"/>
          </w:tcPr>
          <w:p w14:paraId="5B36851A" w14:textId="77777777" w:rsidR="00AD0E5C" w:rsidRPr="009518E9" w:rsidRDefault="00AD0E5C" w:rsidP="00CB1F3D">
            <w:pPr>
              <w:ind w:firstLine="36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PADI Advanced Open Water Diver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25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17.2</w:t>
            </w:r>
          </w:p>
        </w:tc>
      </w:tr>
      <w:tr w:rsidR="00AD0E5C" w:rsidRPr="00902693" w14:paraId="633E3FD1" w14:textId="77777777" w:rsidTr="00CB1F3D">
        <w:tc>
          <w:tcPr>
            <w:tcW w:w="5000" w:type="pct"/>
          </w:tcPr>
          <w:p w14:paraId="06B184BF" w14:textId="77777777" w:rsidR="00AD0E5C" w:rsidRPr="009518E9" w:rsidRDefault="00AD0E5C" w:rsidP="00CB1F3D">
            <w:pPr>
              <w:ind w:firstLine="36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PADI Rescue Diver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25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17.2</w:t>
            </w:r>
          </w:p>
        </w:tc>
      </w:tr>
      <w:tr w:rsidR="00AD0E5C" w:rsidRPr="00902693" w14:paraId="6E1377AB" w14:textId="77777777" w:rsidTr="00CB1F3D">
        <w:tc>
          <w:tcPr>
            <w:tcW w:w="5000" w:type="pct"/>
          </w:tcPr>
          <w:p w14:paraId="66232A1D" w14:textId="77777777" w:rsidR="00AD0E5C" w:rsidRPr="009518E9" w:rsidRDefault="00AD0E5C" w:rsidP="00CB1F3D">
            <w:pPr>
              <w:ind w:firstLine="36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PADI Master Scuba Diver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3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9.7</w:t>
            </w:r>
          </w:p>
        </w:tc>
      </w:tr>
      <w:tr w:rsidR="00AD0E5C" w:rsidRPr="00902693" w14:paraId="47BFFF96" w14:textId="77777777" w:rsidTr="00CB1F3D">
        <w:tc>
          <w:tcPr>
            <w:tcW w:w="5000" w:type="pct"/>
          </w:tcPr>
          <w:p w14:paraId="7BE2D2DA" w14:textId="77777777" w:rsidR="00AD0E5C" w:rsidRPr="009518E9" w:rsidRDefault="00AD0E5C" w:rsidP="00CB1F3D">
            <w:pPr>
              <w:ind w:firstLine="36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PADI TecRec Diver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-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-</w:t>
            </w:r>
          </w:p>
        </w:tc>
      </w:tr>
      <w:tr w:rsidR="00AD0E5C" w:rsidRPr="00902693" w14:paraId="0E3DA8F7" w14:textId="77777777" w:rsidTr="00CB1F3D">
        <w:tc>
          <w:tcPr>
            <w:tcW w:w="5000" w:type="pct"/>
          </w:tcPr>
          <w:p w14:paraId="2BBD0A37" w14:textId="77777777" w:rsidR="00AD0E5C" w:rsidRPr="009518E9" w:rsidRDefault="00AD0E5C" w:rsidP="00CB1F3D">
            <w:pPr>
              <w:ind w:firstLine="36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PADI Divemaster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14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9.7</w:t>
            </w:r>
          </w:p>
        </w:tc>
      </w:tr>
      <w:tr w:rsidR="00AD0E5C" w:rsidRPr="00902693" w14:paraId="68466B5B" w14:textId="77777777" w:rsidTr="00CB1F3D">
        <w:tc>
          <w:tcPr>
            <w:tcW w:w="5000" w:type="pct"/>
          </w:tcPr>
          <w:p w14:paraId="6E87BC0F" w14:textId="77777777" w:rsidR="00AD0E5C" w:rsidRPr="009518E9" w:rsidRDefault="00AD0E5C" w:rsidP="00CB1F3D">
            <w:pPr>
              <w:ind w:firstLine="36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PADI Assistant instructor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4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2.8</w:t>
            </w:r>
          </w:p>
        </w:tc>
      </w:tr>
      <w:tr w:rsidR="00AD0E5C" w:rsidRPr="00902693" w14:paraId="165F371F" w14:textId="77777777" w:rsidTr="00CB1F3D">
        <w:tc>
          <w:tcPr>
            <w:tcW w:w="5000" w:type="pct"/>
            <w:tcBorders>
              <w:bottom w:val="single" w:sz="4" w:space="0" w:color="auto"/>
            </w:tcBorders>
          </w:tcPr>
          <w:p w14:paraId="70916F14" w14:textId="77777777" w:rsidR="00AD0E5C" w:rsidRPr="009518E9" w:rsidRDefault="00AD0E5C" w:rsidP="00CB1F3D">
            <w:pPr>
              <w:ind w:firstLine="36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PADI Open Water Scuba Instructor level and above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64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44.1</w:t>
            </w:r>
          </w:p>
        </w:tc>
      </w:tr>
      <w:tr w:rsidR="00AD0E5C" w:rsidRPr="00902693" w14:paraId="6BB7AABD" w14:textId="77777777" w:rsidTr="00CB1F3D">
        <w:tc>
          <w:tcPr>
            <w:tcW w:w="5000" w:type="pct"/>
            <w:tcBorders>
              <w:top w:val="single" w:sz="4" w:space="0" w:color="auto"/>
            </w:tcBorders>
          </w:tcPr>
          <w:p w14:paraId="5DD2669E" w14:textId="77777777" w:rsidR="00AD0E5C" w:rsidRPr="009518E9" w:rsidRDefault="00AD0E5C" w:rsidP="00CB1F3D">
            <w:pPr>
              <w:pBdr>
                <w:bottom w:val="single" w:sz="4" w:space="1" w:color="auto"/>
              </w:pBdr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SSI (Scuba Schools International)</w:t>
            </w:r>
          </w:p>
        </w:tc>
      </w:tr>
      <w:tr w:rsidR="00AD0E5C" w:rsidRPr="00902693" w14:paraId="1C9A7977" w14:textId="77777777" w:rsidTr="00CB1F3D">
        <w:tc>
          <w:tcPr>
            <w:tcW w:w="5000" w:type="pct"/>
          </w:tcPr>
          <w:p w14:paraId="001E11B8" w14:textId="77777777" w:rsidR="00AD0E5C" w:rsidRPr="009518E9" w:rsidRDefault="00AD0E5C" w:rsidP="00CB1F3D">
            <w:pPr>
              <w:ind w:firstLine="45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lastRenderedPageBreak/>
              <w:t>SSI Try Scuba Diving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3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2.1</w:t>
            </w:r>
          </w:p>
        </w:tc>
      </w:tr>
      <w:tr w:rsidR="00AD0E5C" w:rsidRPr="00902693" w14:paraId="48F89BAD" w14:textId="77777777" w:rsidTr="00CB1F3D">
        <w:tc>
          <w:tcPr>
            <w:tcW w:w="5000" w:type="pct"/>
          </w:tcPr>
          <w:p w14:paraId="6D3297DB" w14:textId="77777777" w:rsidR="00AD0E5C" w:rsidRPr="009518E9" w:rsidRDefault="00AD0E5C" w:rsidP="00CB1F3D">
            <w:pPr>
              <w:ind w:firstLine="45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SSI Open Water Diver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9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6.2</w:t>
            </w:r>
          </w:p>
        </w:tc>
      </w:tr>
      <w:tr w:rsidR="00AD0E5C" w:rsidRPr="00902693" w14:paraId="3669B9C8" w14:textId="77777777" w:rsidTr="00CB1F3D">
        <w:tc>
          <w:tcPr>
            <w:tcW w:w="5000" w:type="pct"/>
          </w:tcPr>
          <w:p w14:paraId="04792414" w14:textId="77777777" w:rsidR="00AD0E5C" w:rsidRPr="009518E9" w:rsidRDefault="00AD0E5C" w:rsidP="00CB1F3D">
            <w:pPr>
              <w:ind w:firstLine="45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SSI Advanced Water Diver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 xml:space="preserve">              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3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2.1</w:t>
            </w:r>
          </w:p>
        </w:tc>
      </w:tr>
      <w:tr w:rsidR="00AD0E5C" w:rsidRPr="00902693" w14:paraId="1EC84EF9" w14:textId="77777777" w:rsidTr="00CB1F3D">
        <w:tc>
          <w:tcPr>
            <w:tcW w:w="5000" w:type="pct"/>
          </w:tcPr>
          <w:p w14:paraId="1108EF12" w14:textId="77777777" w:rsidR="00AD0E5C" w:rsidRPr="009518E9" w:rsidRDefault="00AD0E5C" w:rsidP="00CB1F3D">
            <w:pPr>
              <w:ind w:firstLine="45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SSI Diver Stress and Rescue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 xml:space="preserve">              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5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3.4</w:t>
            </w:r>
          </w:p>
        </w:tc>
      </w:tr>
      <w:tr w:rsidR="00AD0E5C" w:rsidRPr="00902693" w14:paraId="27B476FB" w14:textId="77777777" w:rsidTr="00CB1F3D">
        <w:tc>
          <w:tcPr>
            <w:tcW w:w="5000" w:type="pct"/>
          </w:tcPr>
          <w:p w14:paraId="058A5A3D" w14:textId="77777777" w:rsidR="00AD0E5C" w:rsidRPr="009518E9" w:rsidRDefault="00AD0E5C" w:rsidP="00CB1F3D">
            <w:pPr>
              <w:ind w:firstLine="45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SSI Master Diver 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 xml:space="preserve">              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7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4.8</w:t>
            </w:r>
          </w:p>
        </w:tc>
      </w:tr>
      <w:tr w:rsidR="00AD0E5C" w:rsidRPr="00902693" w14:paraId="6951F614" w14:textId="77777777" w:rsidTr="00CB1F3D">
        <w:tc>
          <w:tcPr>
            <w:tcW w:w="5000" w:type="pct"/>
          </w:tcPr>
          <w:p w14:paraId="51454417" w14:textId="77777777" w:rsidR="00AD0E5C" w:rsidRPr="009518E9" w:rsidRDefault="00AD0E5C" w:rsidP="00CB1F3D">
            <w:pPr>
              <w:ind w:firstLine="45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SSI Technical Diver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 xml:space="preserve">               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-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-</w:t>
            </w:r>
          </w:p>
        </w:tc>
      </w:tr>
      <w:tr w:rsidR="00AD0E5C" w:rsidRPr="00902693" w14:paraId="0987C6E5" w14:textId="77777777" w:rsidTr="00CB1F3D">
        <w:tc>
          <w:tcPr>
            <w:tcW w:w="5000" w:type="pct"/>
          </w:tcPr>
          <w:p w14:paraId="085A414C" w14:textId="77777777" w:rsidR="00AD0E5C" w:rsidRPr="009518E9" w:rsidRDefault="00AD0E5C" w:rsidP="00CB1F3D">
            <w:pPr>
              <w:ind w:firstLine="45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SSI Divemaster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5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3.4</w:t>
            </w:r>
          </w:p>
        </w:tc>
      </w:tr>
      <w:tr w:rsidR="00AD0E5C" w:rsidRPr="00902693" w14:paraId="6AC902B4" w14:textId="77777777" w:rsidTr="00CB1F3D">
        <w:tc>
          <w:tcPr>
            <w:tcW w:w="5000" w:type="pct"/>
          </w:tcPr>
          <w:p w14:paraId="38E60134" w14:textId="77777777" w:rsidR="00AD0E5C" w:rsidRPr="009518E9" w:rsidRDefault="00AD0E5C" w:rsidP="00CB1F3D">
            <w:pPr>
              <w:ind w:firstLine="45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SSI Dive guide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3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2.1</w:t>
            </w:r>
          </w:p>
        </w:tc>
      </w:tr>
      <w:tr w:rsidR="00AD0E5C" w:rsidRPr="00902693" w14:paraId="1F06585B" w14:textId="77777777" w:rsidTr="00CB1F3D">
        <w:tc>
          <w:tcPr>
            <w:tcW w:w="5000" w:type="pct"/>
          </w:tcPr>
          <w:p w14:paraId="3C7992ED" w14:textId="77777777" w:rsidR="00AD0E5C" w:rsidRPr="009518E9" w:rsidRDefault="00AD0E5C" w:rsidP="00CB1F3D">
            <w:pPr>
              <w:ind w:firstLine="45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SSI Training Specialist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1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0.7</w:t>
            </w:r>
          </w:p>
        </w:tc>
      </w:tr>
      <w:tr w:rsidR="00AD0E5C" w:rsidRPr="00902693" w14:paraId="0F724F0F" w14:textId="77777777" w:rsidTr="00CB1F3D">
        <w:tc>
          <w:tcPr>
            <w:tcW w:w="5000" w:type="pct"/>
            <w:tcBorders>
              <w:bottom w:val="single" w:sz="4" w:space="0" w:color="auto"/>
            </w:tcBorders>
          </w:tcPr>
          <w:p w14:paraId="51784EC2" w14:textId="77777777" w:rsidR="00AD0E5C" w:rsidRPr="009518E9" w:rsidRDefault="00AD0E5C" w:rsidP="00CB1F3D">
            <w:pPr>
              <w:ind w:firstLine="45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SSI Open Water Instructor level and above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109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75.2</w:t>
            </w:r>
          </w:p>
        </w:tc>
      </w:tr>
      <w:tr w:rsidR="00AD0E5C" w:rsidRPr="00902693" w14:paraId="1BB1BCE3" w14:textId="77777777" w:rsidTr="00CB1F3D">
        <w:tc>
          <w:tcPr>
            <w:tcW w:w="5000" w:type="pct"/>
            <w:tcBorders>
              <w:top w:val="single" w:sz="4" w:space="0" w:color="auto"/>
            </w:tcBorders>
          </w:tcPr>
          <w:p w14:paraId="2F4F991D" w14:textId="77777777" w:rsidR="00AD0E5C" w:rsidRPr="009518E9" w:rsidRDefault="00AD0E5C" w:rsidP="00CB1F3D">
            <w:pPr>
              <w:pBdr>
                <w:bottom w:val="single" w:sz="4" w:space="1" w:color="auto"/>
              </w:pBdr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SDI (Scuba Diving International)</w:t>
            </w:r>
          </w:p>
        </w:tc>
      </w:tr>
      <w:tr w:rsidR="00AD0E5C" w:rsidRPr="00902693" w14:paraId="26BA0E8F" w14:textId="77777777" w:rsidTr="00CB1F3D">
        <w:tc>
          <w:tcPr>
            <w:tcW w:w="5000" w:type="pct"/>
          </w:tcPr>
          <w:p w14:paraId="0CA811A8" w14:textId="77777777" w:rsidR="00AD0E5C" w:rsidRPr="009518E9" w:rsidRDefault="00AD0E5C" w:rsidP="00CB1F3D">
            <w:pPr>
              <w:ind w:firstLine="45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SDI Scuba Discovery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5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3.4</w:t>
            </w:r>
          </w:p>
        </w:tc>
      </w:tr>
      <w:tr w:rsidR="00AD0E5C" w:rsidRPr="00902693" w14:paraId="3FB9EC6A" w14:textId="77777777" w:rsidTr="00CB1F3D">
        <w:tc>
          <w:tcPr>
            <w:tcW w:w="5000" w:type="pct"/>
          </w:tcPr>
          <w:p w14:paraId="4ACD4416" w14:textId="77777777" w:rsidR="00AD0E5C" w:rsidRPr="009518E9" w:rsidRDefault="00AD0E5C" w:rsidP="00CB1F3D">
            <w:pPr>
              <w:ind w:firstLine="45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SDI Open Water Scuba Diver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 xml:space="preserve">              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2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1.4</w:t>
            </w:r>
          </w:p>
        </w:tc>
      </w:tr>
      <w:tr w:rsidR="00AD0E5C" w:rsidRPr="00902693" w14:paraId="17B46B00" w14:textId="77777777" w:rsidTr="00CB1F3D">
        <w:tc>
          <w:tcPr>
            <w:tcW w:w="5000" w:type="pct"/>
          </w:tcPr>
          <w:p w14:paraId="5AAF71FA" w14:textId="77777777" w:rsidR="00AD0E5C" w:rsidRPr="009518E9" w:rsidRDefault="00AD0E5C" w:rsidP="00CB1F3D">
            <w:pPr>
              <w:ind w:firstLine="45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SDI Advanced Adventure Diver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2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1.4</w:t>
            </w:r>
          </w:p>
        </w:tc>
      </w:tr>
      <w:tr w:rsidR="00AD0E5C" w:rsidRPr="00902693" w14:paraId="76A47C1A" w14:textId="77777777" w:rsidTr="00CB1F3D">
        <w:tc>
          <w:tcPr>
            <w:tcW w:w="5000" w:type="pct"/>
          </w:tcPr>
          <w:p w14:paraId="7F79970B" w14:textId="77777777" w:rsidR="00AD0E5C" w:rsidRPr="009518E9" w:rsidRDefault="00AD0E5C" w:rsidP="00CB1F3D">
            <w:pPr>
              <w:ind w:firstLine="45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SDI Rescue Diver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 xml:space="preserve">              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4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2.8</w:t>
            </w:r>
          </w:p>
        </w:tc>
      </w:tr>
      <w:tr w:rsidR="00AD0E5C" w:rsidRPr="00902693" w14:paraId="09BC644D" w14:textId="77777777" w:rsidTr="00CB1F3D">
        <w:tc>
          <w:tcPr>
            <w:tcW w:w="5000" w:type="pct"/>
          </w:tcPr>
          <w:p w14:paraId="1F39DC12" w14:textId="77777777" w:rsidR="00AD0E5C" w:rsidRPr="009518E9" w:rsidRDefault="00AD0E5C" w:rsidP="00CB1F3D">
            <w:pPr>
              <w:ind w:firstLine="45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SDI Master Scuba Diver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-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-</w:t>
            </w:r>
          </w:p>
        </w:tc>
      </w:tr>
      <w:tr w:rsidR="00AD0E5C" w:rsidRPr="00902693" w14:paraId="6356D356" w14:textId="77777777" w:rsidTr="00CB1F3D">
        <w:tc>
          <w:tcPr>
            <w:tcW w:w="5000" w:type="pct"/>
          </w:tcPr>
          <w:p w14:paraId="1B609592" w14:textId="77777777" w:rsidR="00AD0E5C" w:rsidRPr="009518E9" w:rsidRDefault="00AD0E5C" w:rsidP="00CB1F3D">
            <w:pPr>
              <w:ind w:firstLine="45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SDI Divemaster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2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1.4</w:t>
            </w:r>
          </w:p>
        </w:tc>
      </w:tr>
      <w:tr w:rsidR="00AD0E5C" w:rsidRPr="00902693" w14:paraId="4BE025FF" w14:textId="77777777" w:rsidTr="00CB1F3D">
        <w:tc>
          <w:tcPr>
            <w:tcW w:w="5000" w:type="pct"/>
          </w:tcPr>
          <w:p w14:paraId="14F66728" w14:textId="77777777" w:rsidR="00AD0E5C" w:rsidRPr="009518E9" w:rsidRDefault="00AD0E5C" w:rsidP="00CB1F3D">
            <w:pPr>
              <w:ind w:firstLine="45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SDI Assistant Instructor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-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-</w:t>
            </w:r>
          </w:p>
        </w:tc>
      </w:tr>
      <w:tr w:rsidR="00AD0E5C" w:rsidRPr="00902693" w14:paraId="3DB57053" w14:textId="77777777" w:rsidTr="00CB1F3D">
        <w:tc>
          <w:tcPr>
            <w:tcW w:w="5000" w:type="pct"/>
            <w:tcBorders>
              <w:bottom w:val="single" w:sz="4" w:space="0" w:color="auto"/>
            </w:tcBorders>
          </w:tcPr>
          <w:p w14:paraId="711E97E0" w14:textId="77777777" w:rsidR="00AD0E5C" w:rsidRPr="009518E9" w:rsidRDefault="00AD0E5C" w:rsidP="00CB1F3D">
            <w:pPr>
              <w:ind w:firstLine="45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SDI Instructor level and above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130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89.7</w:t>
            </w:r>
          </w:p>
        </w:tc>
      </w:tr>
      <w:tr w:rsidR="00AD0E5C" w:rsidRPr="00902693" w14:paraId="2A9F9F7B" w14:textId="77777777" w:rsidTr="00CB1F3D">
        <w:tc>
          <w:tcPr>
            <w:tcW w:w="5000" w:type="pct"/>
            <w:tcBorders>
              <w:top w:val="single" w:sz="4" w:space="0" w:color="auto"/>
            </w:tcBorders>
          </w:tcPr>
          <w:p w14:paraId="74A2F50B" w14:textId="77777777" w:rsidR="00AD0E5C" w:rsidRPr="009518E9" w:rsidRDefault="00AD0E5C" w:rsidP="00CB1F3D">
            <w:pPr>
              <w:pBdr>
                <w:bottom w:val="single" w:sz="4" w:space="1" w:color="auto"/>
              </w:pBdr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BSAC (British Sub-Aqua Club)</w:t>
            </w:r>
          </w:p>
        </w:tc>
      </w:tr>
      <w:tr w:rsidR="00AD0E5C" w:rsidRPr="00902693" w14:paraId="0B57E02F" w14:textId="77777777" w:rsidTr="00CB1F3D">
        <w:tc>
          <w:tcPr>
            <w:tcW w:w="5000" w:type="pct"/>
          </w:tcPr>
          <w:p w14:paraId="48B60E85" w14:textId="77777777" w:rsidR="00AD0E5C" w:rsidRPr="009518E9" w:rsidRDefault="00AD0E5C" w:rsidP="00CB1F3D">
            <w:pPr>
              <w:ind w:firstLine="45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Ocean Diver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3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2.1</w:t>
            </w:r>
          </w:p>
        </w:tc>
      </w:tr>
      <w:tr w:rsidR="00AD0E5C" w:rsidRPr="00902693" w14:paraId="461AAD54" w14:textId="77777777" w:rsidTr="00CB1F3D">
        <w:tc>
          <w:tcPr>
            <w:tcW w:w="5000" w:type="pct"/>
          </w:tcPr>
          <w:p w14:paraId="454012B6" w14:textId="77777777" w:rsidR="00AD0E5C" w:rsidRPr="009518E9" w:rsidRDefault="00AD0E5C" w:rsidP="00CB1F3D">
            <w:pPr>
              <w:ind w:firstLine="45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Sports Diver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5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3.4</w:t>
            </w:r>
          </w:p>
        </w:tc>
      </w:tr>
      <w:tr w:rsidR="00AD0E5C" w:rsidRPr="00902693" w14:paraId="09697C52" w14:textId="77777777" w:rsidTr="00CB1F3D">
        <w:tc>
          <w:tcPr>
            <w:tcW w:w="5000" w:type="pct"/>
          </w:tcPr>
          <w:p w14:paraId="087847DC" w14:textId="77777777" w:rsidR="00AD0E5C" w:rsidRPr="009518E9" w:rsidRDefault="00AD0E5C" w:rsidP="00CB1F3D">
            <w:pPr>
              <w:ind w:firstLine="45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Dive Leader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-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-</w:t>
            </w:r>
          </w:p>
        </w:tc>
      </w:tr>
      <w:tr w:rsidR="00AD0E5C" w:rsidRPr="00902693" w14:paraId="71E07E52" w14:textId="77777777" w:rsidTr="00CB1F3D">
        <w:tc>
          <w:tcPr>
            <w:tcW w:w="5000" w:type="pct"/>
          </w:tcPr>
          <w:p w14:paraId="2ED30E83" w14:textId="77777777" w:rsidR="00AD0E5C" w:rsidRPr="009518E9" w:rsidRDefault="00AD0E5C" w:rsidP="00CB1F3D">
            <w:pPr>
              <w:ind w:firstLine="45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Advanced Diver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2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1.4</w:t>
            </w:r>
          </w:p>
        </w:tc>
      </w:tr>
      <w:tr w:rsidR="00AD0E5C" w:rsidRPr="00902693" w14:paraId="59737832" w14:textId="77777777" w:rsidTr="00CB1F3D">
        <w:tc>
          <w:tcPr>
            <w:tcW w:w="5000" w:type="pct"/>
          </w:tcPr>
          <w:p w14:paraId="4C5AFB9C" w14:textId="77777777" w:rsidR="00AD0E5C" w:rsidRPr="009518E9" w:rsidRDefault="00AD0E5C" w:rsidP="00CB1F3D">
            <w:pPr>
              <w:ind w:firstLine="45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First Class Diver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4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2.8</w:t>
            </w:r>
          </w:p>
        </w:tc>
      </w:tr>
      <w:tr w:rsidR="00AD0E5C" w:rsidRPr="00902693" w14:paraId="7BFE2E4C" w14:textId="77777777" w:rsidTr="00CB1F3D">
        <w:tc>
          <w:tcPr>
            <w:tcW w:w="5000" w:type="pct"/>
          </w:tcPr>
          <w:p w14:paraId="3DD6FEEA" w14:textId="77777777" w:rsidR="00AD0E5C" w:rsidRPr="009518E9" w:rsidRDefault="00AD0E5C" w:rsidP="00CB1F3D">
            <w:pPr>
              <w:ind w:firstLine="45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Assistant Diving Instructor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 xml:space="preserve">              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1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0.7</w:t>
            </w:r>
          </w:p>
        </w:tc>
      </w:tr>
      <w:tr w:rsidR="00AD0E5C" w:rsidRPr="00902693" w14:paraId="64060BF8" w14:textId="77777777" w:rsidTr="00CB1F3D">
        <w:tc>
          <w:tcPr>
            <w:tcW w:w="5000" w:type="pct"/>
          </w:tcPr>
          <w:p w14:paraId="61430AE6" w14:textId="77777777" w:rsidR="00AD0E5C" w:rsidRPr="009518E9" w:rsidRDefault="00AD0E5C" w:rsidP="00CB1F3D">
            <w:pPr>
              <w:ind w:firstLine="45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Theory Instructor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-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-</w:t>
            </w:r>
          </w:p>
        </w:tc>
      </w:tr>
      <w:tr w:rsidR="00AD0E5C" w:rsidRPr="00902693" w14:paraId="1EC4E451" w14:textId="77777777" w:rsidTr="00CB1F3D">
        <w:tc>
          <w:tcPr>
            <w:tcW w:w="5000" w:type="pct"/>
          </w:tcPr>
          <w:p w14:paraId="570610F1" w14:textId="77777777" w:rsidR="00AD0E5C" w:rsidRPr="009518E9" w:rsidRDefault="00AD0E5C" w:rsidP="00CB1F3D">
            <w:pPr>
              <w:ind w:firstLine="45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Assistant Open Water Instructor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2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1.4</w:t>
            </w:r>
          </w:p>
        </w:tc>
      </w:tr>
      <w:tr w:rsidR="00AD0E5C" w:rsidRPr="00902693" w14:paraId="43519830" w14:textId="77777777" w:rsidTr="00CB1F3D">
        <w:tc>
          <w:tcPr>
            <w:tcW w:w="5000" w:type="pct"/>
          </w:tcPr>
          <w:p w14:paraId="0277A716" w14:textId="77777777" w:rsidR="00AD0E5C" w:rsidRPr="009518E9" w:rsidRDefault="00AD0E5C" w:rsidP="00CB1F3D">
            <w:pPr>
              <w:ind w:firstLine="45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Practical Instructor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 xml:space="preserve">              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5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3.4</w:t>
            </w:r>
          </w:p>
        </w:tc>
      </w:tr>
      <w:tr w:rsidR="00AD0E5C" w:rsidRPr="00902693" w14:paraId="683926C6" w14:textId="77777777" w:rsidTr="00CB1F3D">
        <w:tc>
          <w:tcPr>
            <w:tcW w:w="5000" w:type="pct"/>
          </w:tcPr>
          <w:p w14:paraId="2C482ED3" w14:textId="77777777" w:rsidR="00AD0E5C" w:rsidRPr="009518E9" w:rsidRDefault="00AD0E5C" w:rsidP="00CB1F3D">
            <w:pPr>
              <w:ind w:firstLine="45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Open Water Instructor level and above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 xml:space="preserve">          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123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84.5</w:t>
            </w:r>
          </w:p>
        </w:tc>
      </w:tr>
      <w:tr w:rsidR="00AD0E5C" w:rsidRPr="00902693" w14:paraId="29BA7911" w14:textId="77777777" w:rsidTr="00CB1F3D">
        <w:tc>
          <w:tcPr>
            <w:tcW w:w="5000" w:type="pct"/>
          </w:tcPr>
          <w:p w14:paraId="739156C3" w14:textId="77777777" w:rsidR="00AD0E5C" w:rsidRPr="009518E9" w:rsidRDefault="00AD0E5C" w:rsidP="00CB1F3D">
            <w:pPr>
              <w:pBdr>
                <w:top w:val="single" w:sz="6" w:space="1" w:color="auto"/>
                <w:bottom w:val="single" w:sz="6" w:space="1" w:color="auto"/>
              </w:pBdr>
              <w:jc w:val="both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 xml:space="preserve">Characteristics 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(sample B, N=234)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 xml:space="preserve">       Frequency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Percent (%)</w:t>
            </w:r>
          </w:p>
        </w:tc>
      </w:tr>
      <w:tr w:rsidR="00AD0E5C" w:rsidRPr="00902693" w14:paraId="6CC70E4C" w14:textId="77777777" w:rsidTr="00CB1F3D">
        <w:tc>
          <w:tcPr>
            <w:tcW w:w="5000" w:type="pct"/>
          </w:tcPr>
          <w:p w14:paraId="71C34F53" w14:textId="77777777" w:rsidR="00AD0E5C" w:rsidRPr="009518E9" w:rsidRDefault="00AD0E5C" w:rsidP="00CB1F3D">
            <w:pPr>
              <w:jc w:val="both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Age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</w:p>
        </w:tc>
      </w:tr>
      <w:tr w:rsidR="00AD0E5C" w:rsidRPr="00902693" w14:paraId="5FEA02DD" w14:textId="77777777" w:rsidTr="00CB1F3D">
        <w:tc>
          <w:tcPr>
            <w:tcW w:w="5000" w:type="pct"/>
          </w:tcPr>
          <w:p w14:paraId="2B7C7039" w14:textId="77777777" w:rsidR="00AD0E5C" w:rsidRPr="009518E9" w:rsidRDefault="00AD0E5C" w:rsidP="00CB1F3D">
            <w:pPr>
              <w:ind w:firstLine="450"/>
              <w:jc w:val="both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Under 18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24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10.3</w:t>
            </w:r>
          </w:p>
        </w:tc>
      </w:tr>
      <w:tr w:rsidR="00AD0E5C" w:rsidRPr="00902693" w14:paraId="5D546C99" w14:textId="77777777" w:rsidTr="00CB1F3D">
        <w:tc>
          <w:tcPr>
            <w:tcW w:w="5000" w:type="pct"/>
          </w:tcPr>
          <w:p w14:paraId="2F7CAF0E" w14:textId="77777777" w:rsidR="00AD0E5C" w:rsidRPr="009518E9" w:rsidRDefault="00AD0E5C" w:rsidP="00CB1F3D">
            <w:pPr>
              <w:ind w:firstLine="450"/>
              <w:jc w:val="both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18 – 27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65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27.8</w:t>
            </w:r>
          </w:p>
        </w:tc>
      </w:tr>
      <w:tr w:rsidR="00AD0E5C" w:rsidRPr="00902693" w14:paraId="77ECDDE9" w14:textId="77777777" w:rsidTr="00CB1F3D">
        <w:tc>
          <w:tcPr>
            <w:tcW w:w="5000" w:type="pct"/>
          </w:tcPr>
          <w:p w14:paraId="0AD7127C" w14:textId="77777777" w:rsidR="00AD0E5C" w:rsidRPr="009518E9" w:rsidRDefault="00AD0E5C" w:rsidP="00CB1F3D">
            <w:pPr>
              <w:tabs>
                <w:tab w:val="left" w:pos="6480"/>
              </w:tabs>
              <w:ind w:firstLine="450"/>
              <w:jc w:val="both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28 – 37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71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30.3</w:t>
            </w:r>
          </w:p>
        </w:tc>
      </w:tr>
      <w:tr w:rsidR="00AD0E5C" w:rsidRPr="00902693" w14:paraId="7FFBA59D" w14:textId="77777777" w:rsidTr="00CB1F3D">
        <w:tc>
          <w:tcPr>
            <w:tcW w:w="5000" w:type="pct"/>
          </w:tcPr>
          <w:p w14:paraId="550A1CB1" w14:textId="77777777" w:rsidR="00AD0E5C" w:rsidRPr="009518E9" w:rsidRDefault="00AD0E5C" w:rsidP="00CB1F3D">
            <w:pPr>
              <w:ind w:firstLine="450"/>
              <w:jc w:val="both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38 – 47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59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25.2</w:t>
            </w:r>
          </w:p>
        </w:tc>
      </w:tr>
      <w:tr w:rsidR="00AD0E5C" w:rsidRPr="00902693" w14:paraId="412CCC1D" w14:textId="77777777" w:rsidTr="00CB1F3D">
        <w:tc>
          <w:tcPr>
            <w:tcW w:w="5000" w:type="pct"/>
          </w:tcPr>
          <w:p w14:paraId="740D66C7" w14:textId="77777777" w:rsidR="00AD0E5C" w:rsidRPr="009518E9" w:rsidRDefault="00AD0E5C" w:rsidP="00CB1F3D">
            <w:pPr>
              <w:ind w:firstLine="450"/>
              <w:jc w:val="both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48 – 57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15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6.2</w:t>
            </w:r>
          </w:p>
        </w:tc>
      </w:tr>
      <w:tr w:rsidR="00AD0E5C" w:rsidRPr="00902693" w14:paraId="72C1F132" w14:textId="77777777" w:rsidTr="00CB1F3D">
        <w:tc>
          <w:tcPr>
            <w:tcW w:w="5000" w:type="pct"/>
          </w:tcPr>
          <w:p w14:paraId="6E9F5D0F" w14:textId="77777777" w:rsidR="00AD0E5C" w:rsidRPr="009518E9" w:rsidRDefault="00AD0E5C" w:rsidP="00CB1F3D">
            <w:pPr>
              <w:jc w:val="both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</w:p>
        </w:tc>
      </w:tr>
      <w:tr w:rsidR="00AD0E5C" w:rsidRPr="00902693" w14:paraId="1417EB09" w14:textId="77777777" w:rsidTr="00CB1F3D">
        <w:tc>
          <w:tcPr>
            <w:tcW w:w="5000" w:type="pct"/>
          </w:tcPr>
          <w:p w14:paraId="154F08F9" w14:textId="77777777" w:rsidR="00AD0E5C" w:rsidRPr="009518E9" w:rsidRDefault="00AD0E5C" w:rsidP="00CB1F3D">
            <w:pPr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Gender</w:t>
            </w:r>
          </w:p>
        </w:tc>
      </w:tr>
      <w:tr w:rsidR="00AD0E5C" w:rsidRPr="00902693" w14:paraId="6D60CCE8" w14:textId="77777777" w:rsidTr="00CB1F3D">
        <w:tc>
          <w:tcPr>
            <w:tcW w:w="5000" w:type="pct"/>
          </w:tcPr>
          <w:p w14:paraId="74A0830C" w14:textId="77777777" w:rsidR="00AD0E5C" w:rsidRPr="009518E9" w:rsidRDefault="00AD0E5C" w:rsidP="00CB1F3D">
            <w:pPr>
              <w:tabs>
                <w:tab w:val="left" w:pos="720"/>
                <w:tab w:val="left" w:pos="6615"/>
              </w:tabs>
              <w:ind w:firstLine="45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 xml:space="preserve">Male                                                                                        </w:t>
            </w:r>
            <w:r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 xml:space="preserve">                      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178                       76.1</w:t>
            </w:r>
          </w:p>
          <w:p w14:paraId="4CD047D6" w14:textId="77777777" w:rsidR="00AD0E5C" w:rsidRPr="009518E9" w:rsidRDefault="00AD0E5C" w:rsidP="00CB1F3D">
            <w:pPr>
              <w:ind w:firstLine="45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Female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56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23.9</w:t>
            </w:r>
          </w:p>
        </w:tc>
      </w:tr>
      <w:tr w:rsidR="00AD0E5C" w:rsidRPr="00902693" w14:paraId="1DB22C48" w14:textId="77777777" w:rsidTr="00CB1F3D">
        <w:tc>
          <w:tcPr>
            <w:tcW w:w="5000" w:type="pct"/>
          </w:tcPr>
          <w:p w14:paraId="35A1DD43" w14:textId="77777777" w:rsidR="00AD0E5C" w:rsidRPr="009518E9" w:rsidRDefault="00AD0E5C" w:rsidP="00CB1F3D">
            <w:pPr>
              <w:tabs>
                <w:tab w:val="left" w:pos="720"/>
                <w:tab w:val="left" w:pos="6615"/>
              </w:tabs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</w:p>
        </w:tc>
      </w:tr>
      <w:tr w:rsidR="00AD0E5C" w:rsidRPr="00902693" w14:paraId="221A054E" w14:textId="77777777" w:rsidTr="00CB1F3D">
        <w:tc>
          <w:tcPr>
            <w:tcW w:w="5000" w:type="pct"/>
          </w:tcPr>
          <w:p w14:paraId="575990EF" w14:textId="77777777" w:rsidR="00AD0E5C" w:rsidRPr="009518E9" w:rsidRDefault="00AD0E5C" w:rsidP="00CB1F3D">
            <w:pPr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Marital Status</w:t>
            </w:r>
          </w:p>
        </w:tc>
      </w:tr>
      <w:tr w:rsidR="00AD0E5C" w:rsidRPr="00902693" w14:paraId="4C2E9AD3" w14:textId="77777777" w:rsidTr="00CB1F3D">
        <w:tc>
          <w:tcPr>
            <w:tcW w:w="5000" w:type="pct"/>
          </w:tcPr>
          <w:p w14:paraId="5B4A4B10" w14:textId="77777777" w:rsidR="00AD0E5C" w:rsidRPr="009518E9" w:rsidRDefault="00AD0E5C" w:rsidP="00CB1F3D">
            <w:pPr>
              <w:ind w:firstLine="45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Single or divorced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104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44.4</w:t>
            </w:r>
          </w:p>
        </w:tc>
      </w:tr>
      <w:tr w:rsidR="00AD0E5C" w:rsidRPr="00902693" w14:paraId="32DBCFE3" w14:textId="77777777" w:rsidTr="00CB1F3D">
        <w:tc>
          <w:tcPr>
            <w:tcW w:w="5000" w:type="pct"/>
          </w:tcPr>
          <w:p w14:paraId="32F66DB7" w14:textId="77777777" w:rsidR="00AD0E5C" w:rsidRPr="009518E9" w:rsidRDefault="00AD0E5C" w:rsidP="00CB1F3D">
            <w:pPr>
              <w:ind w:firstLine="45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Married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130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55.6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</w:p>
        </w:tc>
      </w:tr>
      <w:tr w:rsidR="00AD0E5C" w:rsidRPr="00902693" w14:paraId="13DB38C8" w14:textId="77777777" w:rsidTr="00CB1F3D">
        <w:tc>
          <w:tcPr>
            <w:tcW w:w="5000" w:type="pct"/>
          </w:tcPr>
          <w:p w14:paraId="35C2F91A" w14:textId="77777777" w:rsidR="00AD0E5C" w:rsidRPr="009518E9" w:rsidRDefault="00AD0E5C" w:rsidP="00CB1F3D">
            <w:pPr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Education Level</w:t>
            </w:r>
          </w:p>
        </w:tc>
      </w:tr>
      <w:tr w:rsidR="00AD0E5C" w:rsidRPr="00902693" w14:paraId="0A8250A2" w14:textId="77777777" w:rsidTr="00CB1F3D">
        <w:trPr>
          <w:trHeight w:val="153"/>
        </w:trPr>
        <w:tc>
          <w:tcPr>
            <w:tcW w:w="5000" w:type="pct"/>
          </w:tcPr>
          <w:p w14:paraId="5C1E1E6E" w14:textId="77777777" w:rsidR="00AD0E5C" w:rsidRPr="009518E9" w:rsidRDefault="00AD0E5C" w:rsidP="00CB1F3D">
            <w:pPr>
              <w:ind w:firstLine="45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Primary school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-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-</w:t>
            </w:r>
          </w:p>
        </w:tc>
      </w:tr>
      <w:tr w:rsidR="00AD0E5C" w:rsidRPr="00902693" w14:paraId="1BA5D770" w14:textId="77777777" w:rsidTr="00CB1F3D">
        <w:tc>
          <w:tcPr>
            <w:tcW w:w="5000" w:type="pct"/>
          </w:tcPr>
          <w:p w14:paraId="445C1531" w14:textId="77777777" w:rsidR="00AD0E5C" w:rsidRPr="009518E9" w:rsidRDefault="00AD0E5C" w:rsidP="00CB1F3D">
            <w:pPr>
              <w:ind w:firstLine="45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Secondary school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1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0.4</w:t>
            </w:r>
          </w:p>
        </w:tc>
      </w:tr>
      <w:tr w:rsidR="00AD0E5C" w:rsidRPr="00902693" w14:paraId="65807CA4" w14:textId="77777777" w:rsidTr="00CB1F3D">
        <w:tc>
          <w:tcPr>
            <w:tcW w:w="5000" w:type="pct"/>
          </w:tcPr>
          <w:p w14:paraId="4446A6F9" w14:textId="77777777" w:rsidR="00AD0E5C" w:rsidRPr="009518E9" w:rsidRDefault="00AD0E5C" w:rsidP="00CB1F3D">
            <w:pPr>
              <w:ind w:firstLine="45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High school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27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11.5</w:t>
            </w:r>
          </w:p>
        </w:tc>
      </w:tr>
      <w:tr w:rsidR="00AD0E5C" w:rsidRPr="00902693" w14:paraId="192B1A35" w14:textId="77777777" w:rsidTr="00CB1F3D">
        <w:tc>
          <w:tcPr>
            <w:tcW w:w="5000" w:type="pct"/>
          </w:tcPr>
          <w:p w14:paraId="0D3A85C9" w14:textId="77777777" w:rsidR="00AD0E5C" w:rsidRPr="009518E9" w:rsidRDefault="00AD0E5C" w:rsidP="00CB1F3D">
            <w:pPr>
              <w:ind w:firstLine="45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Two-year university degree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32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13.7</w:t>
            </w:r>
          </w:p>
        </w:tc>
      </w:tr>
      <w:tr w:rsidR="00AD0E5C" w:rsidRPr="00902693" w14:paraId="7E8DE425" w14:textId="77777777" w:rsidTr="00CB1F3D">
        <w:tc>
          <w:tcPr>
            <w:tcW w:w="5000" w:type="pct"/>
          </w:tcPr>
          <w:p w14:paraId="259920D9" w14:textId="77777777" w:rsidR="00AD0E5C" w:rsidRPr="009518E9" w:rsidRDefault="00AD0E5C" w:rsidP="00CB1F3D">
            <w:pPr>
              <w:ind w:firstLine="45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Four-year university degree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119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50.9</w:t>
            </w:r>
          </w:p>
        </w:tc>
      </w:tr>
      <w:tr w:rsidR="00AD0E5C" w:rsidRPr="00902693" w14:paraId="694C10A0" w14:textId="77777777" w:rsidTr="00CB1F3D">
        <w:tc>
          <w:tcPr>
            <w:tcW w:w="5000" w:type="pct"/>
          </w:tcPr>
          <w:p w14:paraId="24764BF1" w14:textId="77777777" w:rsidR="00AD0E5C" w:rsidRPr="009518E9" w:rsidRDefault="00AD0E5C" w:rsidP="00CB1F3D">
            <w:pPr>
              <w:ind w:firstLine="45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Graduate degree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55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23.5</w:t>
            </w:r>
          </w:p>
        </w:tc>
      </w:tr>
      <w:tr w:rsidR="00AD0E5C" w:rsidRPr="00902693" w14:paraId="34CE9C7F" w14:textId="77777777" w:rsidTr="00CB1F3D">
        <w:tc>
          <w:tcPr>
            <w:tcW w:w="5000" w:type="pct"/>
          </w:tcPr>
          <w:p w14:paraId="2626AD2F" w14:textId="77777777" w:rsidR="00AD0E5C" w:rsidRPr="009518E9" w:rsidRDefault="00AD0E5C" w:rsidP="00CB1F3D">
            <w:pPr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25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17.2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</w:p>
        </w:tc>
      </w:tr>
      <w:tr w:rsidR="00AD0E5C" w:rsidRPr="00902693" w14:paraId="1346F05E" w14:textId="77777777" w:rsidTr="00CB1F3D">
        <w:tc>
          <w:tcPr>
            <w:tcW w:w="5000" w:type="pct"/>
          </w:tcPr>
          <w:p w14:paraId="7556855B" w14:textId="77777777" w:rsidR="00AD0E5C" w:rsidRPr="009518E9" w:rsidRDefault="00AD0E5C" w:rsidP="00CB1F3D">
            <w:pPr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Dive experience</w:t>
            </w:r>
          </w:p>
        </w:tc>
      </w:tr>
      <w:tr w:rsidR="00AD0E5C" w:rsidRPr="00902693" w14:paraId="01922A0A" w14:textId="77777777" w:rsidTr="00CB1F3D">
        <w:tc>
          <w:tcPr>
            <w:tcW w:w="5000" w:type="pct"/>
          </w:tcPr>
          <w:p w14:paraId="238006D0" w14:textId="77777777" w:rsidR="00AD0E5C" w:rsidRPr="009518E9" w:rsidRDefault="00AD0E5C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lastRenderedPageBreak/>
              <w:t>1 – 20 dives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23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9.8</w:t>
            </w:r>
          </w:p>
        </w:tc>
      </w:tr>
      <w:tr w:rsidR="00AD0E5C" w:rsidRPr="00902693" w14:paraId="06093F6B" w14:textId="77777777" w:rsidTr="00CB1F3D">
        <w:tc>
          <w:tcPr>
            <w:tcW w:w="5000" w:type="pct"/>
          </w:tcPr>
          <w:p w14:paraId="5F637841" w14:textId="77777777" w:rsidR="00AD0E5C" w:rsidRPr="009518E9" w:rsidRDefault="00AD0E5C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20 – 60 dives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34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14.5</w:t>
            </w:r>
          </w:p>
        </w:tc>
      </w:tr>
      <w:tr w:rsidR="00AD0E5C" w:rsidRPr="00902693" w14:paraId="48ED59E0" w14:textId="77777777" w:rsidTr="00CB1F3D">
        <w:tc>
          <w:tcPr>
            <w:tcW w:w="5000" w:type="pct"/>
          </w:tcPr>
          <w:p w14:paraId="2BD296BB" w14:textId="77777777" w:rsidR="00AD0E5C" w:rsidRPr="009518E9" w:rsidRDefault="00AD0E5C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 xml:space="preserve">60 – 100 dives  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24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10.3</w:t>
            </w:r>
          </w:p>
        </w:tc>
      </w:tr>
      <w:tr w:rsidR="00AD0E5C" w:rsidRPr="00902693" w14:paraId="44DAD905" w14:textId="77777777" w:rsidTr="00CB1F3D">
        <w:tc>
          <w:tcPr>
            <w:tcW w:w="5000" w:type="pct"/>
            <w:tcBorders>
              <w:bottom w:val="single" w:sz="4" w:space="0" w:color="auto"/>
            </w:tcBorders>
          </w:tcPr>
          <w:p w14:paraId="549DCD53" w14:textId="77777777" w:rsidR="00AD0E5C" w:rsidRPr="009518E9" w:rsidRDefault="00AD0E5C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More than 100 dives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153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65.4</w:t>
            </w:r>
          </w:p>
        </w:tc>
      </w:tr>
      <w:tr w:rsidR="00AD0E5C" w:rsidRPr="00902693" w14:paraId="7DECC828" w14:textId="77777777" w:rsidTr="00CB1F3D">
        <w:tc>
          <w:tcPr>
            <w:tcW w:w="5000" w:type="pct"/>
            <w:tcBorders>
              <w:top w:val="single" w:sz="4" w:space="0" w:color="auto"/>
            </w:tcBorders>
          </w:tcPr>
          <w:p w14:paraId="1AC475ED" w14:textId="77777777" w:rsidR="00AD0E5C" w:rsidRPr="009518E9" w:rsidRDefault="00AD0E5C" w:rsidP="00CB1F3D">
            <w:pPr>
              <w:pBdr>
                <w:bottom w:val="single" w:sz="4" w:space="1" w:color="auto"/>
              </w:pBdr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CMAS (Confédération Mondiale des Activités Subaquatiques)</w:t>
            </w:r>
          </w:p>
        </w:tc>
      </w:tr>
      <w:tr w:rsidR="00AD0E5C" w:rsidRPr="00902693" w14:paraId="26D908B4" w14:textId="77777777" w:rsidTr="00CB1F3D">
        <w:tc>
          <w:tcPr>
            <w:tcW w:w="5000" w:type="pct"/>
          </w:tcPr>
          <w:p w14:paraId="7FC7962C" w14:textId="77777777" w:rsidR="00AD0E5C" w:rsidRPr="009518E9" w:rsidRDefault="00AD0E5C" w:rsidP="00CB1F3D">
            <w:pPr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Introductory Scuba Experience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7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3.0</w:t>
            </w:r>
          </w:p>
        </w:tc>
      </w:tr>
      <w:tr w:rsidR="00AD0E5C" w:rsidRPr="00902693" w14:paraId="0FF8D41E" w14:textId="77777777" w:rsidTr="00CB1F3D">
        <w:tc>
          <w:tcPr>
            <w:tcW w:w="5000" w:type="pct"/>
          </w:tcPr>
          <w:p w14:paraId="6F2F9876" w14:textId="77777777" w:rsidR="00AD0E5C" w:rsidRPr="009518E9" w:rsidRDefault="00AD0E5C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CMAS 1*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22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9.4</w:t>
            </w:r>
          </w:p>
        </w:tc>
      </w:tr>
      <w:tr w:rsidR="00AD0E5C" w:rsidRPr="00902693" w14:paraId="67B75D68" w14:textId="77777777" w:rsidTr="00CB1F3D">
        <w:tc>
          <w:tcPr>
            <w:tcW w:w="5000" w:type="pct"/>
          </w:tcPr>
          <w:p w14:paraId="57EE3014" w14:textId="77777777" w:rsidR="00AD0E5C" w:rsidRPr="009518E9" w:rsidRDefault="00AD0E5C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CMAS 2*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58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24.8</w:t>
            </w:r>
          </w:p>
        </w:tc>
      </w:tr>
      <w:tr w:rsidR="00AD0E5C" w:rsidRPr="00902693" w14:paraId="6464FA71" w14:textId="77777777" w:rsidTr="00CB1F3D">
        <w:tc>
          <w:tcPr>
            <w:tcW w:w="5000" w:type="pct"/>
          </w:tcPr>
          <w:p w14:paraId="00875F70" w14:textId="77777777" w:rsidR="00AD0E5C" w:rsidRPr="009518E9" w:rsidRDefault="00AD0E5C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CMAS 3*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64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27.4</w:t>
            </w:r>
          </w:p>
        </w:tc>
      </w:tr>
      <w:tr w:rsidR="00AD0E5C" w:rsidRPr="00902693" w14:paraId="4884E334" w14:textId="77777777" w:rsidTr="00CB1F3D">
        <w:tc>
          <w:tcPr>
            <w:tcW w:w="5000" w:type="pct"/>
          </w:tcPr>
          <w:p w14:paraId="10E8A815" w14:textId="77777777" w:rsidR="00AD0E5C" w:rsidRPr="009518E9" w:rsidRDefault="00AD0E5C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CMAS Technical Diver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1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0.4</w:t>
            </w:r>
          </w:p>
        </w:tc>
      </w:tr>
      <w:tr w:rsidR="00AD0E5C" w:rsidRPr="00902693" w14:paraId="6A32CF02" w14:textId="77777777" w:rsidTr="00CB1F3D">
        <w:tc>
          <w:tcPr>
            <w:tcW w:w="5000" w:type="pct"/>
            <w:tcBorders>
              <w:bottom w:val="single" w:sz="4" w:space="0" w:color="auto"/>
            </w:tcBorders>
          </w:tcPr>
          <w:p w14:paraId="2D0D16DC" w14:textId="77777777" w:rsidR="00AD0E5C" w:rsidRPr="009518E9" w:rsidRDefault="00AD0E5C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CMAS 1* instructor level and above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82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35.0</w:t>
            </w:r>
          </w:p>
        </w:tc>
      </w:tr>
      <w:tr w:rsidR="00AD0E5C" w:rsidRPr="00902693" w14:paraId="3DD98113" w14:textId="77777777" w:rsidTr="00CB1F3D">
        <w:tc>
          <w:tcPr>
            <w:tcW w:w="5000" w:type="pct"/>
            <w:tcBorders>
              <w:top w:val="single" w:sz="4" w:space="0" w:color="auto"/>
            </w:tcBorders>
          </w:tcPr>
          <w:p w14:paraId="3A3C7ECE" w14:textId="77777777" w:rsidR="00AD0E5C" w:rsidRPr="009518E9" w:rsidRDefault="00AD0E5C" w:rsidP="00CB1F3D">
            <w:pPr>
              <w:pBdr>
                <w:bottom w:val="single" w:sz="4" w:space="1" w:color="auto"/>
              </w:pBdr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 xml:space="preserve">PADI (Professional Association of Diving Instructors) </w:t>
            </w:r>
          </w:p>
        </w:tc>
      </w:tr>
      <w:tr w:rsidR="00AD0E5C" w:rsidRPr="00902693" w14:paraId="24FEF836" w14:textId="77777777" w:rsidTr="00CB1F3D">
        <w:tc>
          <w:tcPr>
            <w:tcW w:w="5000" w:type="pct"/>
          </w:tcPr>
          <w:p w14:paraId="5C398061" w14:textId="77777777" w:rsidR="00AD0E5C" w:rsidRPr="009518E9" w:rsidRDefault="00AD0E5C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PADI Discover Scuba Diving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9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3.8</w:t>
            </w:r>
          </w:p>
        </w:tc>
      </w:tr>
      <w:tr w:rsidR="00AD0E5C" w:rsidRPr="00902693" w14:paraId="591740BE" w14:textId="77777777" w:rsidTr="00CB1F3D">
        <w:tc>
          <w:tcPr>
            <w:tcW w:w="5000" w:type="pct"/>
          </w:tcPr>
          <w:p w14:paraId="6484E377" w14:textId="77777777" w:rsidR="00AD0E5C" w:rsidRPr="009518E9" w:rsidRDefault="00AD0E5C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PADI Open Water Diver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13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5.6</w:t>
            </w:r>
          </w:p>
        </w:tc>
      </w:tr>
      <w:tr w:rsidR="00AD0E5C" w:rsidRPr="00902693" w14:paraId="7B75FC14" w14:textId="77777777" w:rsidTr="00CB1F3D">
        <w:tc>
          <w:tcPr>
            <w:tcW w:w="5000" w:type="pct"/>
          </w:tcPr>
          <w:p w14:paraId="6C1BA42B" w14:textId="77777777" w:rsidR="00AD0E5C" w:rsidRPr="009518E9" w:rsidRDefault="00AD0E5C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PADI Advanced Open Water Diver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11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4.7</w:t>
            </w:r>
          </w:p>
        </w:tc>
      </w:tr>
      <w:tr w:rsidR="00AD0E5C" w:rsidRPr="00902693" w14:paraId="5F7A00B3" w14:textId="77777777" w:rsidTr="00CB1F3D">
        <w:tc>
          <w:tcPr>
            <w:tcW w:w="5000" w:type="pct"/>
          </w:tcPr>
          <w:p w14:paraId="78549235" w14:textId="77777777" w:rsidR="00AD0E5C" w:rsidRPr="009518E9" w:rsidRDefault="00AD0E5C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PADI Rescue Diver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 xml:space="preserve">               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2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0.9</w:t>
            </w:r>
          </w:p>
        </w:tc>
      </w:tr>
      <w:tr w:rsidR="00AD0E5C" w:rsidRPr="00902693" w14:paraId="67CF30F4" w14:textId="77777777" w:rsidTr="00CB1F3D">
        <w:tc>
          <w:tcPr>
            <w:tcW w:w="5000" w:type="pct"/>
          </w:tcPr>
          <w:p w14:paraId="6679C032" w14:textId="77777777" w:rsidR="00AD0E5C" w:rsidRPr="009518E9" w:rsidRDefault="00AD0E5C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PADI Master Scuba Diver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5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2.1</w:t>
            </w:r>
          </w:p>
        </w:tc>
      </w:tr>
      <w:tr w:rsidR="00AD0E5C" w:rsidRPr="00902693" w14:paraId="1B7DE041" w14:textId="77777777" w:rsidTr="00CB1F3D">
        <w:tc>
          <w:tcPr>
            <w:tcW w:w="5000" w:type="pct"/>
          </w:tcPr>
          <w:p w14:paraId="1295E4F9" w14:textId="77777777" w:rsidR="00AD0E5C" w:rsidRPr="009518E9" w:rsidRDefault="00AD0E5C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PADI TecRec Diver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1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0.4</w:t>
            </w:r>
          </w:p>
        </w:tc>
      </w:tr>
      <w:tr w:rsidR="00AD0E5C" w:rsidRPr="00902693" w14:paraId="6AE77463" w14:textId="77777777" w:rsidTr="00CB1F3D">
        <w:tc>
          <w:tcPr>
            <w:tcW w:w="5000" w:type="pct"/>
          </w:tcPr>
          <w:p w14:paraId="4710CF24" w14:textId="77777777" w:rsidR="00AD0E5C" w:rsidRPr="009518E9" w:rsidRDefault="00AD0E5C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PADI Divemaster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12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5.1</w:t>
            </w:r>
          </w:p>
        </w:tc>
      </w:tr>
      <w:tr w:rsidR="00AD0E5C" w:rsidRPr="00902693" w14:paraId="711023DA" w14:textId="77777777" w:rsidTr="00CB1F3D">
        <w:tc>
          <w:tcPr>
            <w:tcW w:w="5000" w:type="pct"/>
          </w:tcPr>
          <w:p w14:paraId="4C68F1C6" w14:textId="77777777" w:rsidR="00AD0E5C" w:rsidRPr="009518E9" w:rsidRDefault="00AD0E5C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PADI Assistant instructor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2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0.9</w:t>
            </w:r>
          </w:p>
        </w:tc>
      </w:tr>
      <w:tr w:rsidR="00AD0E5C" w:rsidRPr="00902693" w14:paraId="0A0009C6" w14:textId="77777777" w:rsidTr="00CB1F3D">
        <w:tc>
          <w:tcPr>
            <w:tcW w:w="5000" w:type="pct"/>
            <w:tcBorders>
              <w:bottom w:val="single" w:sz="4" w:space="0" w:color="auto"/>
            </w:tcBorders>
          </w:tcPr>
          <w:p w14:paraId="133C43C1" w14:textId="77777777" w:rsidR="00AD0E5C" w:rsidRPr="009518E9" w:rsidRDefault="00AD0E5C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PADI Open Water Scuba Instructor level and above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179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76.5</w:t>
            </w:r>
          </w:p>
        </w:tc>
      </w:tr>
      <w:tr w:rsidR="00AD0E5C" w:rsidRPr="00902693" w14:paraId="5CED8871" w14:textId="77777777" w:rsidTr="00CB1F3D">
        <w:tc>
          <w:tcPr>
            <w:tcW w:w="5000" w:type="pct"/>
            <w:tcBorders>
              <w:top w:val="single" w:sz="4" w:space="0" w:color="auto"/>
            </w:tcBorders>
          </w:tcPr>
          <w:p w14:paraId="3E83AF6C" w14:textId="77777777" w:rsidR="00AD0E5C" w:rsidRPr="009518E9" w:rsidRDefault="00AD0E5C" w:rsidP="00CB1F3D">
            <w:pPr>
              <w:pBdr>
                <w:bottom w:val="single" w:sz="4" w:space="1" w:color="auto"/>
              </w:pBdr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SSI (Scuba Schools International)</w:t>
            </w:r>
          </w:p>
        </w:tc>
      </w:tr>
      <w:tr w:rsidR="00AD0E5C" w:rsidRPr="00902693" w14:paraId="2DBABF71" w14:textId="77777777" w:rsidTr="00CB1F3D">
        <w:tc>
          <w:tcPr>
            <w:tcW w:w="5000" w:type="pct"/>
          </w:tcPr>
          <w:p w14:paraId="1F983876" w14:textId="77777777" w:rsidR="00AD0E5C" w:rsidRPr="009518E9" w:rsidRDefault="00AD0E5C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SSI Try Scuba Diving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6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2.6</w:t>
            </w:r>
          </w:p>
        </w:tc>
      </w:tr>
      <w:tr w:rsidR="00AD0E5C" w:rsidRPr="00902693" w14:paraId="235FF489" w14:textId="77777777" w:rsidTr="00CB1F3D">
        <w:tc>
          <w:tcPr>
            <w:tcW w:w="5000" w:type="pct"/>
          </w:tcPr>
          <w:p w14:paraId="704F0AD8" w14:textId="77777777" w:rsidR="00AD0E5C" w:rsidRPr="009518E9" w:rsidRDefault="00AD0E5C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SSI Open Water Diver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14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6.0</w:t>
            </w:r>
          </w:p>
        </w:tc>
      </w:tr>
      <w:tr w:rsidR="00AD0E5C" w:rsidRPr="00902693" w14:paraId="107BED82" w14:textId="77777777" w:rsidTr="00CB1F3D">
        <w:tc>
          <w:tcPr>
            <w:tcW w:w="5000" w:type="pct"/>
          </w:tcPr>
          <w:p w14:paraId="3334ED2F" w14:textId="77777777" w:rsidR="00AD0E5C" w:rsidRPr="009518E9" w:rsidRDefault="00AD0E5C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SSI Advanced Water Diver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 xml:space="preserve">               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10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4.3</w:t>
            </w:r>
          </w:p>
        </w:tc>
      </w:tr>
      <w:tr w:rsidR="00AD0E5C" w:rsidRPr="00902693" w14:paraId="7EFE158B" w14:textId="77777777" w:rsidTr="00CB1F3D">
        <w:tc>
          <w:tcPr>
            <w:tcW w:w="5000" w:type="pct"/>
          </w:tcPr>
          <w:p w14:paraId="7D534800" w14:textId="77777777" w:rsidR="00AD0E5C" w:rsidRPr="009518E9" w:rsidRDefault="00AD0E5C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SSI Diver Stress and Rescue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 xml:space="preserve">                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-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-</w:t>
            </w:r>
          </w:p>
        </w:tc>
      </w:tr>
      <w:tr w:rsidR="00AD0E5C" w:rsidRPr="00902693" w14:paraId="6F6542BE" w14:textId="77777777" w:rsidTr="00CB1F3D">
        <w:tc>
          <w:tcPr>
            <w:tcW w:w="5000" w:type="pct"/>
          </w:tcPr>
          <w:p w14:paraId="748D64E9" w14:textId="77777777" w:rsidR="00AD0E5C" w:rsidRPr="009518E9" w:rsidRDefault="00AD0E5C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SSI Master Diver 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 xml:space="preserve">               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8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3.4</w:t>
            </w:r>
          </w:p>
        </w:tc>
      </w:tr>
      <w:tr w:rsidR="00AD0E5C" w:rsidRPr="00902693" w14:paraId="12F07C84" w14:textId="77777777" w:rsidTr="00CB1F3D">
        <w:tc>
          <w:tcPr>
            <w:tcW w:w="5000" w:type="pct"/>
          </w:tcPr>
          <w:p w14:paraId="1ABE55DB" w14:textId="77777777" w:rsidR="00AD0E5C" w:rsidRPr="009518E9" w:rsidRDefault="00AD0E5C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SSI Technical Diver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1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0.4</w:t>
            </w:r>
          </w:p>
        </w:tc>
      </w:tr>
      <w:tr w:rsidR="00AD0E5C" w:rsidRPr="00902693" w14:paraId="38246624" w14:textId="77777777" w:rsidTr="00CB1F3D">
        <w:tc>
          <w:tcPr>
            <w:tcW w:w="5000" w:type="pct"/>
          </w:tcPr>
          <w:p w14:paraId="2EE59225" w14:textId="77777777" w:rsidR="00AD0E5C" w:rsidRPr="009518E9" w:rsidRDefault="00AD0E5C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SSI Divemaster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11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4.7</w:t>
            </w:r>
          </w:p>
        </w:tc>
      </w:tr>
      <w:tr w:rsidR="00AD0E5C" w:rsidRPr="00902693" w14:paraId="31C19DBF" w14:textId="77777777" w:rsidTr="00CB1F3D">
        <w:tc>
          <w:tcPr>
            <w:tcW w:w="5000" w:type="pct"/>
          </w:tcPr>
          <w:p w14:paraId="676F3E9B" w14:textId="77777777" w:rsidR="00AD0E5C" w:rsidRPr="009518E9" w:rsidRDefault="00AD0E5C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SSI Dive guide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4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1.7</w:t>
            </w:r>
          </w:p>
        </w:tc>
      </w:tr>
      <w:tr w:rsidR="00AD0E5C" w:rsidRPr="00902693" w14:paraId="43327D76" w14:textId="77777777" w:rsidTr="00CB1F3D">
        <w:tc>
          <w:tcPr>
            <w:tcW w:w="5000" w:type="pct"/>
          </w:tcPr>
          <w:p w14:paraId="6BCD6F44" w14:textId="77777777" w:rsidR="00AD0E5C" w:rsidRPr="009518E9" w:rsidRDefault="00AD0E5C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SSI Training Specialist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2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0.9</w:t>
            </w:r>
          </w:p>
        </w:tc>
      </w:tr>
      <w:tr w:rsidR="00AD0E5C" w:rsidRPr="00902693" w14:paraId="4A53B34E" w14:textId="77777777" w:rsidTr="00CB1F3D">
        <w:tc>
          <w:tcPr>
            <w:tcW w:w="5000" w:type="pct"/>
          </w:tcPr>
          <w:p w14:paraId="0303F827" w14:textId="77777777" w:rsidR="00AD0E5C" w:rsidRPr="009518E9" w:rsidRDefault="00AD0E5C" w:rsidP="00CB1F3D">
            <w:pPr>
              <w:pBdr>
                <w:bottom w:val="single" w:sz="6" w:space="1" w:color="auto"/>
              </w:pBdr>
              <w:ind w:firstLine="54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SSI Open Water Instructor level and above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178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76.1</w:t>
            </w:r>
          </w:p>
        </w:tc>
      </w:tr>
      <w:tr w:rsidR="00AD0E5C" w:rsidRPr="00902693" w14:paraId="49E86493" w14:textId="77777777" w:rsidTr="00CB1F3D">
        <w:tc>
          <w:tcPr>
            <w:tcW w:w="5000" w:type="pct"/>
          </w:tcPr>
          <w:p w14:paraId="08128797" w14:textId="77777777" w:rsidR="00AD0E5C" w:rsidRPr="009518E9" w:rsidRDefault="00AD0E5C" w:rsidP="00CB1F3D">
            <w:pPr>
              <w:pBdr>
                <w:bottom w:val="single" w:sz="6" w:space="1" w:color="auto"/>
              </w:pBdr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SDI (Scuba Diving International)</w:t>
            </w:r>
          </w:p>
        </w:tc>
      </w:tr>
      <w:tr w:rsidR="00AD0E5C" w:rsidRPr="00902693" w14:paraId="5C551BF5" w14:textId="77777777" w:rsidTr="00CB1F3D">
        <w:tc>
          <w:tcPr>
            <w:tcW w:w="5000" w:type="pct"/>
          </w:tcPr>
          <w:p w14:paraId="7367487F" w14:textId="77777777" w:rsidR="00AD0E5C" w:rsidRPr="009518E9" w:rsidRDefault="00AD0E5C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SDI Scuba Discovery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4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1.7</w:t>
            </w:r>
          </w:p>
        </w:tc>
      </w:tr>
      <w:tr w:rsidR="00AD0E5C" w:rsidRPr="00902693" w14:paraId="528319CB" w14:textId="77777777" w:rsidTr="00CB1F3D">
        <w:tc>
          <w:tcPr>
            <w:tcW w:w="5000" w:type="pct"/>
          </w:tcPr>
          <w:p w14:paraId="481E6E87" w14:textId="77777777" w:rsidR="00AD0E5C" w:rsidRPr="009518E9" w:rsidRDefault="00AD0E5C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SDI Open Water Scuba Diver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8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3.4</w:t>
            </w:r>
          </w:p>
        </w:tc>
      </w:tr>
      <w:tr w:rsidR="00AD0E5C" w:rsidRPr="00902693" w14:paraId="1F1B4290" w14:textId="77777777" w:rsidTr="00CB1F3D">
        <w:tc>
          <w:tcPr>
            <w:tcW w:w="5000" w:type="pct"/>
          </w:tcPr>
          <w:p w14:paraId="0A81580B" w14:textId="77777777" w:rsidR="00AD0E5C" w:rsidRPr="009518E9" w:rsidRDefault="00AD0E5C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SDI Advanced Adventure Diver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6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2.6</w:t>
            </w:r>
          </w:p>
        </w:tc>
      </w:tr>
      <w:tr w:rsidR="00AD0E5C" w:rsidRPr="00902693" w14:paraId="5AF889A2" w14:textId="77777777" w:rsidTr="00CB1F3D">
        <w:tc>
          <w:tcPr>
            <w:tcW w:w="5000" w:type="pct"/>
          </w:tcPr>
          <w:p w14:paraId="73D55A5D" w14:textId="77777777" w:rsidR="00AD0E5C" w:rsidRPr="009518E9" w:rsidRDefault="00AD0E5C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SDI Rescue Diver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 xml:space="preserve">              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2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0.9</w:t>
            </w:r>
          </w:p>
        </w:tc>
      </w:tr>
      <w:tr w:rsidR="00AD0E5C" w:rsidRPr="00902693" w14:paraId="2007D6CC" w14:textId="77777777" w:rsidTr="00CB1F3D">
        <w:tc>
          <w:tcPr>
            <w:tcW w:w="5000" w:type="pct"/>
          </w:tcPr>
          <w:p w14:paraId="0BC502C4" w14:textId="77777777" w:rsidR="00AD0E5C" w:rsidRPr="009518E9" w:rsidRDefault="00AD0E5C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SDI Master Scuba Diver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5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2.1</w:t>
            </w:r>
          </w:p>
        </w:tc>
      </w:tr>
      <w:tr w:rsidR="00AD0E5C" w:rsidRPr="00902693" w14:paraId="01048EBC" w14:textId="77777777" w:rsidTr="00CB1F3D">
        <w:tc>
          <w:tcPr>
            <w:tcW w:w="5000" w:type="pct"/>
          </w:tcPr>
          <w:p w14:paraId="67C80F6C" w14:textId="77777777" w:rsidR="00AD0E5C" w:rsidRPr="009518E9" w:rsidRDefault="00AD0E5C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SDI Divemaster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7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3</w:t>
            </w:r>
          </w:p>
        </w:tc>
      </w:tr>
      <w:tr w:rsidR="00AD0E5C" w:rsidRPr="00902693" w14:paraId="259DFD92" w14:textId="77777777" w:rsidTr="00CB1F3D">
        <w:tc>
          <w:tcPr>
            <w:tcW w:w="5000" w:type="pct"/>
          </w:tcPr>
          <w:p w14:paraId="26E47660" w14:textId="77777777" w:rsidR="00AD0E5C" w:rsidRPr="009518E9" w:rsidRDefault="00AD0E5C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SDI Assistant Instructor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-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-</w:t>
            </w:r>
          </w:p>
        </w:tc>
      </w:tr>
      <w:tr w:rsidR="00AD0E5C" w:rsidRPr="00902693" w14:paraId="0AF3F63E" w14:textId="77777777" w:rsidTr="00CB1F3D">
        <w:tc>
          <w:tcPr>
            <w:tcW w:w="5000" w:type="pct"/>
            <w:tcBorders>
              <w:bottom w:val="single" w:sz="4" w:space="0" w:color="auto"/>
            </w:tcBorders>
          </w:tcPr>
          <w:p w14:paraId="39158DF6" w14:textId="77777777" w:rsidR="00AD0E5C" w:rsidRPr="009518E9" w:rsidRDefault="00AD0E5C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SDI Instructor level and above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202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86.3</w:t>
            </w:r>
          </w:p>
        </w:tc>
      </w:tr>
      <w:tr w:rsidR="00AD0E5C" w:rsidRPr="00902693" w14:paraId="756123BF" w14:textId="77777777" w:rsidTr="00CB1F3D">
        <w:tc>
          <w:tcPr>
            <w:tcW w:w="5000" w:type="pct"/>
            <w:tcBorders>
              <w:top w:val="single" w:sz="4" w:space="0" w:color="auto"/>
            </w:tcBorders>
          </w:tcPr>
          <w:p w14:paraId="4C3A587A" w14:textId="77777777" w:rsidR="00AD0E5C" w:rsidRPr="009518E9" w:rsidRDefault="00AD0E5C" w:rsidP="00CB1F3D">
            <w:pPr>
              <w:pBdr>
                <w:bottom w:val="single" w:sz="4" w:space="1" w:color="auto"/>
              </w:pBdr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BSAC (British Sub-Aqua Club)</w:t>
            </w:r>
          </w:p>
        </w:tc>
      </w:tr>
      <w:tr w:rsidR="00AD0E5C" w:rsidRPr="00902693" w14:paraId="242E4E39" w14:textId="77777777" w:rsidTr="00CB1F3D">
        <w:tc>
          <w:tcPr>
            <w:tcW w:w="5000" w:type="pct"/>
          </w:tcPr>
          <w:p w14:paraId="2AA55804" w14:textId="77777777" w:rsidR="00AD0E5C" w:rsidRPr="009518E9" w:rsidRDefault="00AD0E5C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Ocean Diver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4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1.7</w:t>
            </w:r>
          </w:p>
        </w:tc>
      </w:tr>
      <w:tr w:rsidR="00AD0E5C" w:rsidRPr="00902693" w14:paraId="64B9AC2E" w14:textId="77777777" w:rsidTr="00CB1F3D">
        <w:tc>
          <w:tcPr>
            <w:tcW w:w="5000" w:type="pct"/>
          </w:tcPr>
          <w:p w14:paraId="1F7BA019" w14:textId="77777777" w:rsidR="00AD0E5C" w:rsidRPr="009518E9" w:rsidRDefault="00AD0E5C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Sports Diver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10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4.3</w:t>
            </w:r>
          </w:p>
        </w:tc>
      </w:tr>
      <w:tr w:rsidR="00AD0E5C" w:rsidRPr="00902693" w14:paraId="627EA8C2" w14:textId="77777777" w:rsidTr="00CB1F3D">
        <w:tc>
          <w:tcPr>
            <w:tcW w:w="5000" w:type="pct"/>
          </w:tcPr>
          <w:p w14:paraId="420F5D64" w14:textId="77777777" w:rsidR="00AD0E5C" w:rsidRPr="009518E9" w:rsidRDefault="00AD0E5C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Dive Leader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3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1.3</w:t>
            </w:r>
          </w:p>
        </w:tc>
      </w:tr>
      <w:tr w:rsidR="00AD0E5C" w:rsidRPr="00902693" w14:paraId="620C36A4" w14:textId="77777777" w:rsidTr="00CB1F3D">
        <w:tc>
          <w:tcPr>
            <w:tcW w:w="5000" w:type="pct"/>
          </w:tcPr>
          <w:p w14:paraId="301CF5BE" w14:textId="77777777" w:rsidR="00AD0E5C" w:rsidRPr="009518E9" w:rsidRDefault="00AD0E5C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Advanced Diver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4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1.7</w:t>
            </w:r>
          </w:p>
        </w:tc>
      </w:tr>
      <w:tr w:rsidR="00AD0E5C" w:rsidRPr="00902693" w14:paraId="4F0A3D09" w14:textId="77777777" w:rsidTr="00CB1F3D">
        <w:tc>
          <w:tcPr>
            <w:tcW w:w="5000" w:type="pct"/>
          </w:tcPr>
          <w:p w14:paraId="09990966" w14:textId="77777777" w:rsidR="00AD0E5C" w:rsidRPr="009518E9" w:rsidRDefault="00AD0E5C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First Class Diver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3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1.3</w:t>
            </w:r>
          </w:p>
        </w:tc>
      </w:tr>
      <w:tr w:rsidR="00AD0E5C" w:rsidRPr="00902693" w14:paraId="2B3A9738" w14:textId="77777777" w:rsidTr="00CB1F3D">
        <w:tc>
          <w:tcPr>
            <w:tcW w:w="5000" w:type="pct"/>
          </w:tcPr>
          <w:p w14:paraId="56D457D6" w14:textId="77777777" w:rsidR="00AD0E5C" w:rsidRPr="009518E9" w:rsidRDefault="00AD0E5C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Assistant Diving Instructor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 xml:space="preserve">              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6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2.6</w:t>
            </w:r>
          </w:p>
        </w:tc>
      </w:tr>
      <w:tr w:rsidR="00AD0E5C" w:rsidRPr="00902693" w14:paraId="6F5F0C96" w14:textId="77777777" w:rsidTr="00CB1F3D">
        <w:tc>
          <w:tcPr>
            <w:tcW w:w="5000" w:type="pct"/>
          </w:tcPr>
          <w:p w14:paraId="01C7F718" w14:textId="77777777" w:rsidR="00AD0E5C" w:rsidRPr="009518E9" w:rsidRDefault="00AD0E5C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Theory Instructor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1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0.4</w:t>
            </w:r>
          </w:p>
        </w:tc>
      </w:tr>
      <w:tr w:rsidR="00AD0E5C" w:rsidRPr="00902693" w14:paraId="4BDCFC56" w14:textId="77777777" w:rsidTr="00CB1F3D">
        <w:tc>
          <w:tcPr>
            <w:tcW w:w="5000" w:type="pct"/>
          </w:tcPr>
          <w:p w14:paraId="2C72D187" w14:textId="77777777" w:rsidR="00AD0E5C" w:rsidRPr="009518E9" w:rsidRDefault="00AD0E5C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Assistant Open Water Instructor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-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-</w:t>
            </w:r>
          </w:p>
        </w:tc>
      </w:tr>
      <w:tr w:rsidR="00AD0E5C" w:rsidRPr="00902693" w14:paraId="0202456A" w14:textId="77777777" w:rsidTr="00CB1F3D">
        <w:tc>
          <w:tcPr>
            <w:tcW w:w="5000" w:type="pct"/>
            <w:tcBorders>
              <w:bottom w:val="single" w:sz="4" w:space="0" w:color="auto"/>
            </w:tcBorders>
          </w:tcPr>
          <w:p w14:paraId="77C95657" w14:textId="77777777" w:rsidR="00AD0E5C" w:rsidRPr="009518E9" w:rsidRDefault="00AD0E5C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</w:pP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Practical Instructor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 xml:space="preserve">              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>1</w:t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</w:r>
            <w:r w:rsidRPr="009518E9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US"/>
              </w:rPr>
              <w:tab/>
              <w:t>0.4</w:t>
            </w:r>
          </w:p>
        </w:tc>
      </w:tr>
    </w:tbl>
    <w:p w14:paraId="2C2DA616" w14:textId="77777777" w:rsidR="00AD0E5C" w:rsidRDefault="00AD0E5C" w:rsidP="00AD0E5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</w:p>
    <w:p w14:paraId="18110857" w14:textId="77777777" w:rsidR="00791DC5" w:rsidRDefault="00791DC5"/>
    <w:sectPr w:rsidR="00791DC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zMTYzsDQ3tTAwNjJX0lEKTi0uzszPAykwrAUAAXQwzSwAAAA="/>
  </w:docVars>
  <w:rsids>
    <w:rsidRoot w:val="00AD0E5C"/>
    <w:rsid w:val="00791DC5"/>
    <w:rsid w:val="0090608E"/>
    <w:rsid w:val="00AD0E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C1F3AF"/>
  <w15:chartTrackingRefBased/>
  <w15:docId w15:val="{3B3B6EC8-D17F-4A6B-9C52-8ADF170A41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0E5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D0E5C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22</Words>
  <Characters>4687</Characters>
  <Application>Microsoft Office Word</Application>
  <DocSecurity>0</DocSecurity>
  <Lines>39</Lines>
  <Paragraphs>10</Paragraphs>
  <ScaleCrop>false</ScaleCrop>
  <Company/>
  <LinksUpToDate>false</LinksUpToDate>
  <CharactersWithSpaces>5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Ozturen</dc:creator>
  <cp:keywords/>
  <dc:description/>
  <cp:lastModifiedBy>Ali Ozturen</cp:lastModifiedBy>
  <cp:revision>1</cp:revision>
  <dcterms:created xsi:type="dcterms:W3CDTF">2023-02-23T16:33:00Z</dcterms:created>
  <dcterms:modified xsi:type="dcterms:W3CDTF">2023-02-23T16:33:00Z</dcterms:modified>
</cp:coreProperties>
</file>